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977" w:rsidRPr="0012158B" w:rsidRDefault="00D47977" w:rsidP="00F57E77">
      <w:pPr>
        <w:pStyle w:val="Title"/>
        <w:spacing w:after="60"/>
        <w:ind w:left="0" w:firstLine="0"/>
        <w:rPr>
          <w:rFonts w:ascii="Times New Roman" w:hAnsi="Times New Roman"/>
          <w:b w:val="0"/>
        </w:rPr>
      </w:pPr>
      <w:r w:rsidRPr="0012158B">
        <w:rPr>
          <w:rFonts w:ascii="Times New Roman" w:hAnsi="Times New Roman"/>
          <w:b w:val="0"/>
        </w:rPr>
        <w:t>BIRLA INSTITUTE OF TECHNOLOGY AND SCIENCE-PILANI</w:t>
      </w:r>
      <w:r w:rsidR="00680B4C" w:rsidRPr="0012158B">
        <w:rPr>
          <w:rFonts w:ascii="Times New Roman" w:hAnsi="Times New Roman"/>
          <w:b w:val="0"/>
        </w:rPr>
        <w:t xml:space="preserve"> </w:t>
      </w:r>
      <w:r w:rsidRPr="0012158B">
        <w:rPr>
          <w:rFonts w:ascii="Times New Roman" w:hAnsi="Times New Roman"/>
          <w:b w:val="0"/>
        </w:rPr>
        <w:t>- HYDERABAD CAMPUS</w:t>
      </w:r>
    </w:p>
    <w:p w:rsidR="00B4627D" w:rsidRPr="0012158B" w:rsidRDefault="00593520" w:rsidP="00F57E77">
      <w:pPr>
        <w:pStyle w:val="Title"/>
        <w:spacing w:after="60"/>
        <w:ind w:left="0" w:firstLine="0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FIRST</w:t>
      </w:r>
      <w:r w:rsidR="00D47977" w:rsidRPr="0012158B">
        <w:rPr>
          <w:rFonts w:ascii="Times New Roman" w:hAnsi="Times New Roman"/>
          <w:b w:val="0"/>
        </w:rPr>
        <w:t xml:space="preserve"> SEMESTER 20</w:t>
      </w:r>
      <w:r w:rsidR="00715FD6">
        <w:rPr>
          <w:rFonts w:ascii="Times New Roman" w:hAnsi="Times New Roman"/>
          <w:b w:val="0"/>
        </w:rPr>
        <w:t>2</w:t>
      </w:r>
      <w:r w:rsidR="00E906FD">
        <w:rPr>
          <w:rFonts w:ascii="Times New Roman" w:hAnsi="Times New Roman"/>
          <w:b w:val="0"/>
        </w:rPr>
        <w:t>1</w:t>
      </w:r>
      <w:r>
        <w:rPr>
          <w:rFonts w:ascii="Times New Roman" w:hAnsi="Times New Roman"/>
          <w:b w:val="0"/>
        </w:rPr>
        <w:t xml:space="preserve"> </w:t>
      </w:r>
      <w:r w:rsidR="00D47977" w:rsidRPr="0012158B">
        <w:rPr>
          <w:rFonts w:ascii="Times New Roman" w:hAnsi="Times New Roman"/>
          <w:b w:val="0"/>
        </w:rPr>
        <w:t>-</w:t>
      </w:r>
      <w:r w:rsidR="00680B4C" w:rsidRPr="0012158B">
        <w:rPr>
          <w:rFonts w:ascii="Times New Roman" w:hAnsi="Times New Roman"/>
          <w:b w:val="0"/>
        </w:rPr>
        <w:t xml:space="preserve"> </w:t>
      </w:r>
      <w:r w:rsidR="00715FD6">
        <w:rPr>
          <w:rFonts w:ascii="Times New Roman" w:hAnsi="Times New Roman"/>
          <w:b w:val="0"/>
        </w:rPr>
        <w:t>202</w:t>
      </w:r>
      <w:r w:rsidR="00E906FD">
        <w:rPr>
          <w:rFonts w:ascii="Times New Roman" w:hAnsi="Times New Roman"/>
          <w:b w:val="0"/>
        </w:rPr>
        <w:t>2</w:t>
      </w:r>
    </w:p>
    <w:p w:rsidR="00B45F05" w:rsidRPr="0012158B" w:rsidRDefault="00D47977" w:rsidP="00F57E77">
      <w:pPr>
        <w:ind w:left="0" w:firstLine="0"/>
        <w:jc w:val="center"/>
        <w:rPr>
          <w:bCs/>
          <w:u w:val="single"/>
        </w:rPr>
      </w:pPr>
      <w:r w:rsidRPr="0012158B">
        <w:rPr>
          <w:bCs/>
          <w:u w:val="single"/>
        </w:rPr>
        <w:t>(COURSE HANDOUT PART II)</w:t>
      </w:r>
    </w:p>
    <w:p w:rsidR="007B011B" w:rsidRPr="00654335" w:rsidRDefault="008A0C85" w:rsidP="00F57E77">
      <w:pPr>
        <w:ind w:left="0" w:firstLine="0"/>
        <w:jc w:val="right"/>
        <w:rPr>
          <w:sz w:val="22"/>
        </w:rPr>
      </w:pPr>
      <w:r w:rsidRPr="00654335">
        <w:rPr>
          <w:sz w:val="22"/>
        </w:rPr>
        <w:t>Date:</w:t>
      </w:r>
      <w:r w:rsidR="00BD1907" w:rsidRPr="00654335">
        <w:rPr>
          <w:sz w:val="22"/>
        </w:rPr>
        <w:t xml:space="preserve"> </w:t>
      </w:r>
      <w:r w:rsidR="00C52DDC">
        <w:rPr>
          <w:sz w:val="22"/>
        </w:rPr>
        <w:t>07</w:t>
      </w:r>
      <w:r w:rsidR="007B011B" w:rsidRPr="00654335">
        <w:rPr>
          <w:sz w:val="22"/>
        </w:rPr>
        <w:t>/</w:t>
      </w:r>
      <w:r w:rsidR="00C52DDC">
        <w:rPr>
          <w:sz w:val="22"/>
        </w:rPr>
        <w:t>08</w:t>
      </w:r>
      <w:r w:rsidR="007B011B" w:rsidRPr="00654335">
        <w:rPr>
          <w:sz w:val="22"/>
        </w:rPr>
        <w:t>/20</w:t>
      </w:r>
      <w:r w:rsidR="00715FD6">
        <w:rPr>
          <w:sz w:val="22"/>
        </w:rPr>
        <w:t>2</w:t>
      </w:r>
      <w:r w:rsidR="00C52DDC">
        <w:rPr>
          <w:sz w:val="22"/>
        </w:rPr>
        <w:t>1</w:t>
      </w:r>
    </w:p>
    <w:p w:rsidR="007B011B" w:rsidRPr="00654335" w:rsidRDefault="007B011B" w:rsidP="00491EB1">
      <w:pPr>
        <w:spacing w:before="120" w:after="120"/>
        <w:ind w:left="0" w:firstLine="0"/>
        <w:rPr>
          <w:sz w:val="22"/>
        </w:rPr>
      </w:pPr>
      <w:r w:rsidRPr="00654335">
        <w:rPr>
          <w:sz w:val="22"/>
        </w:rPr>
        <w:t xml:space="preserve">In addition to </w:t>
      </w:r>
      <w:proofErr w:type="gramStart"/>
      <w:r w:rsidRPr="00654335">
        <w:rPr>
          <w:sz w:val="22"/>
        </w:rPr>
        <w:t>part</w:t>
      </w:r>
      <w:proofErr w:type="gramEnd"/>
      <w:r w:rsidRPr="00654335">
        <w:rPr>
          <w:sz w:val="22"/>
        </w:rPr>
        <w:t xml:space="preserve">-I (general handout for all courses in the time-table), this handout provides the </w:t>
      </w:r>
      <w:r w:rsidR="00DB2845" w:rsidRPr="00654335">
        <w:rPr>
          <w:sz w:val="22"/>
        </w:rPr>
        <w:t xml:space="preserve">specific details </w:t>
      </w:r>
      <w:r w:rsidRPr="00654335">
        <w:rPr>
          <w:sz w:val="22"/>
        </w:rPr>
        <w:t>regarding the course.</w:t>
      </w:r>
    </w:p>
    <w:p w:rsidR="007B011B" w:rsidRPr="00654335" w:rsidRDefault="007B011B" w:rsidP="00987CD7">
      <w:p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7406"/>
        </w:tabs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Course No.</w:t>
      </w:r>
      <w:r w:rsidRPr="00654335">
        <w:rPr>
          <w:sz w:val="22"/>
        </w:rPr>
        <w:t>:</w:t>
      </w:r>
      <w:r w:rsidRPr="00654335">
        <w:rPr>
          <w:sz w:val="22"/>
        </w:rPr>
        <w:tab/>
      </w:r>
      <w:r w:rsidRPr="00654335">
        <w:rPr>
          <w:sz w:val="22"/>
        </w:rPr>
        <w:tab/>
      </w:r>
      <w:r w:rsidR="00B45F05" w:rsidRPr="00654335">
        <w:rPr>
          <w:sz w:val="22"/>
        </w:rPr>
        <w:tab/>
      </w:r>
      <w:r w:rsidR="00791354" w:rsidRPr="00654335">
        <w:rPr>
          <w:sz w:val="22"/>
        </w:rPr>
        <w:t>ME</w:t>
      </w:r>
      <w:r w:rsidRPr="00654335">
        <w:rPr>
          <w:sz w:val="22"/>
        </w:rPr>
        <w:t xml:space="preserve"> </w:t>
      </w:r>
      <w:r w:rsidR="00791354" w:rsidRPr="00654335">
        <w:rPr>
          <w:sz w:val="22"/>
        </w:rPr>
        <w:t>G</w:t>
      </w:r>
      <w:r w:rsidR="00DB7115" w:rsidRPr="00654335">
        <w:rPr>
          <w:sz w:val="22"/>
        </w:rPr>
        <w:t>5</w:t>
      </w:r>
      <w:r w:rsidR="00307977" w:rsidRPr="00654335">
        <w:rPr>
          <w:sz w:val="22"/>
        </w:rPr>
        <w:t>3</w:t>
      </w:r>
      <w:r w:rsidR="00DB7115" w:rsidRPr="00654335">
        <w:rPr>
          <w:sz w:val="22"/>
        </w:rPr>
        <w:t>5</w:t>
      </w:r>
      <w:r w:rsidR="00987CD7" w:rsidRPr="00654335">
        <w:rPr>
          <w:sz w:val="22"/>
        </w:rPr>
        <w:tab/>
      </w:r>
    </w:p>
    <w:p w:rsidR="007B011B" w:rsidRPr="00654335" w:rsidRDefault="007B011B" w:rsidP="009B2866">
      <w:pPr>
        <w:spacing w:before="120" w:after="60"/>
        <w:ind w:left="425" w:hanging="425"/>
        <w:rPr>
          <w:caps/>
          <w:sz w:val="22"/>
        </w:rPr>
      </w:pPr>
      <w:r w:rsidRPr="00654335">
        <w:rPr>
          <w:b/>
          <w:bCs/>
          <w:sz w:val="22"/>
        </w:rPr>
        <w:t>Course Title</w:t>
      </w:r>
      <w:r w:rsidRPr="00654335">
        <w:rPr>
          <w:sz w:val="22"/>
        </w:rPr>
        <w:t>:</w:t>
      </w:r>
      <w:r w:rsidRPr="00654335">
        <w:rPr>
          <w:sz w:val="22"/>
        </w:rPr>
        <w:tab/>
      </w:r>
      <w:r w:rsidRPr="00654335">
        <w:rPr>
          <w:sz w:val="22"/>
        </w:rPr>
        <w:tab/>
      </w:r>
      <w:r w:rsidR="00AB6113" w:rsidRPr="00654335">
        <w:rPr>
          <w:sz w:val="22"/>
        </w:rPr>
        <w:t>Advanced Engineering Mathematics</w:t>
      </w:r>
    </w:p>
    <w:p w:rsidR="00BB55CF" w:rsidRPr="00654335" w:rsidRDefault="00BB55CF" w:rsidP="009B2866">
      <w:pPr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Instructor</w:t>
      </w:r>
      <w:r w:rsidR="00B02671">
        <w:rPr>
          <w:b/>
          <w:bCs/>
          <w:sz w:val="22"/>
        </w:rPr>
        <w:t>(</w:t>
      </w:r>
      <w:r w:rsidRPr="00654335">
        <w:rPr>
          <w:b/>
          <w:bCs/>
          <w:sz w:val="22"/>
        </w:rPr>
        <w:t>s</w:t>
      </w:r>
      <w:r w:rsidR="00B02671">
        <w:rPr>
          <w:b/>
          <w:bCs/>
          <w:sz w:val="22"/>
        </w:rPr>
        <w:t>)</w:t>
      </w:r>
      <w:r w:rsidRPr="00654335">
        <w:rPr>
          <w:sz w:val="22"/>
        </w:rPr>
        <w:t>:</w:t>
      </w:r>
      <w:r w:rsidRPr="00654335">
        <w:rPr>
          <w:sz w:val="22"/>
        </w:rPr>
        <w:tab/>
      </w:r>
      <w:r w:rsidRPr="00654335">
        <w:rPr>
          <w:sz w:val="22"/>
        </w:rPr>
        <w:tab/>
      </w:r>
      <w:r w:rsidR="00651851" w:rsidRPr="00654335">
        <w:rPr>
          <w:sz w:val="22"/>
        </w:rPr>
        <w:t>K</w:t>
      </w:r>
      <w:r w:rsidR="007623FD" w:rsidRPr="00654335">
        <w:rPr>
          <w:sz w:val="22"/>
        </w:rPr>
        <w:t xml:space="preserve">. Ram </w:t>
      </w:r>
      <w:proofErr w:type="spellStart"/>
      <w:r w:rsidR="007623FD" w:rsidRPr="00654335">
        <w:rPr>
          <w:sz w:val="22"/>
        </w:rPr>
        <w:t>chandra</w:t>
      </w:r>
      <w:proofErr w:type="spellEnd"/>
      <w:r w:rsidR="007623FD" w:rsidRPr="00654335">
        <w:rPr>
          <w:sz w:val="22"/>
        </w:rPr>
        <w:t xml:space="preserve"> </w:t>
      </w:r>
      <w:proofErr w:type="spellStart"/>
      <w:r w:rsidR="007623FD" w:rsidRPr="00654335">
        <w:rPr>
          <w:sz w:val="22"/>
        </w:rPr>
        <w:t>murthy</w:t>
      </w:r>
      <w:proofErr w:type="spellEnd"/>
    </w:p>
    <w:p w:rsidR="00791D05" w:rsidRPr="00654335" w:rsidRDefault="007B011B" w:rsidP="00F57E77">
      <w:pPr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Instructor-in-charge</w:t>
      </w:r>
      <w:r w:rsidRPr="00654335">
        <w:rPr>
          <w:sz w:val="22"/>
        </w:rPr>
        <w:t>:</w:t>
      </w:r>
      <w:r w:rsidR="003C61F2" w:rsidRPr="00654335">
        <w:rPr>
          <w:sz w:val="22"/>
        </w:rPr>
        <w:tab/>
      </w:r>
      <w:r w:rsidR="005C7606" w:rsidRPr="00654335">
        <w:rPr>
          <w:sz w:val="22"/>
        </w:rPr>
        <w:t xml:space="preserve">K. Ram </w:t>
      </w:r>
      <w:proofErr w:type="spellStart"/>
      <w:r w:rsidR="005C7606" w:rsidRPr="00654335">
        <w:rPr>
          <w:sz w:val="22"/>
        </w:rPr>
        <w:t>chandra</w:t>
      </w:r>
      <w:proofErr w:type="spellEnd"/>
      <w:r w:rsidR="005C7606" w:rsidRPr="00654335">
        <w:rPr>
          <w:sz w:val="22"/>
        </w:rPr>
        <w:t xml:space="preserve"> </w:t>
      </w:r>
      <w:proofErr w:type="spellStart"/>
      <w:r w:rsidR="005C7606" w:rsidRPr="00654335">
        <w:rPr>
          <w:sz w:val="22"/>
        </w:rPr>
        <w:t>murthy</w:t>
      </w:r>
      <w:proofErr w:type="spellEnd"/>
    </w:p>
    <w:p w:rsidR="00FF383A" w:rsidRDefault="00B45F05" w:rsidP="00FF383A">
      <w:pPr>
        <w:spacing w:before="120" w:after="60"/>
        <w:ind w:left="425" w:hanging="425"/>
      </w:pPr>
      <w:r w:rsidRPr="00654335">
        <w:rPr>
          <w:b/>
          <w:bCs/>
          <w:sz w:val="22"/>
        </w:rPr>
        <w:t>1.</w:t>
      </w:r>
      <w:r w:rsidRPr="00654335">
        <w:rPr>
          <w:b/>
          <w:bCs/>
          <w:sz w:val="22"/>
        </w:rPr>
        <w:tab/>
      </w:r>
      <w:r w:rsidR="00DB2845" w:rsidRPr="00654335">
        <w:rPr>
          <w:b/>
          <w:bCs/>
          <w:sz w:val="22"/>
        </w:rPr>
        <w:t xml:space="preserve">Course </w:t>
      </w:r>
      <w:r w:rsidR="00DB2845" w:rsidRPr="00654335">
        <w:rPr>
          <w:b/>
          <w:sz w:val="22"/>
        </w:rPr>
        <w:t>Description</w:t>
      </w:r>
      <w:r w:rsidR="007B011B" w:rsidRPr="00654335">
        <w:rPr>
          <w:b/>
          <w:sz w:val="22"/>
        </w:rPr>
        <w:t>:</w:t>
      </w:r>
      <w:r w:rsidR="007B011B" w:rsidRPr="00654335">
        <w:rPr>
          <w:sz w:val="22"/>
        </w:rPr>
        <w:t xml:space="preserve"> </w:t>
      </w:r>
      <w:r w:rsidR="00FF383A">
        <w:t>Boundary value problems; wave equations; nonlinear partial dif</w:t>
      </w:r>
      <w:bookmarkStart w:id="0" w:name="_GoBack"/>
      <w:bookmarkEnd w:id="0"/>
      <w:r w:rsidR="00FF383A">
        <w:t xml:space="preserve">ferential equations; calculus of variations; Eigen value problems; iteration problems including forward and inverse iteration schemes – Graham Schmidt deflation – simultaneous iteration method – subspace iteration – </w:t>
      </w:r>
      <w:proofErr w:type="spellStart"/>
      <w:r w:rsidR="00FF383A">
        <w:t>Lanczo’s</w:t>
      </w:r>
      <w:proofErr w:type="spellEnd"/>
      <w:r w:rsidR="00FF383A">
        <w:t xml:space="preserve"> algorithm – estimation of core and time requirements.</w:t>
      </w:r>
    </w:p>
    <w:p w:rsidR="00FF383A" w:rsidRDefault="00FF383A" w:rsidP="00FF383A">
      <w:pPr>
        <w:spacing w:before="120" w:after="60"/>
        <w:ind w:left="425" w:hanging="425"/>
        <w:rPr>
          <w:b/>
          <w:bCs/>
          <w:sz w:val="22"/>
        </w:rPr>
      </w:pPr>
    </w:p>
    <w:p w:rsidR="002C7810" w:rsidRPr="00654335" w:rsidRDefault="00DB2845" w:rsidP="00FF383A">
      <w:pPr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2.</w:t>
      </w:r>
      <w:r w:rsidRPr="00654335">
        <w:rPr>
          <w:b/>
          <w:bCs/>
          <w:sz w:val="22"/>
        </w:rPr>
        <w:tab/>
        <w:t xml:space="preserve">Scope and Objective: </w:t>
      </w:r>
      <w:r w:rsidR="0060430D" w:rsidRPr="00654335">
        <w:rPr>
          <w:sz w:val="22"/>
        </w:rPr>
        <w:t xml:space="preserve">To equip the students of mechanical engineering with advanced mathematical tools and techniques. </w:t>
      </w:r>
      <w:r w:rsidR="008E2EFB" w:rsidRPr="00654335">
        <w:rPr>
          <w:sz w:val="22"/>
        </w:rPr>
        <w:t xml:space="preserve">Students will be able to: </w:t>
      </w:r>
      <w:r w:rsidR="002C7810" w:rsidRPr="00654335">
        <w:rPr>
          <w:sz w:val="22"/>
        </w:rPr>
        <w:t xml:space="preserve">Derive Mathematical models of physical systems, </w:t>
      </w:r>
      <w:proofErr w:type="gramStart"/>
      <w:r w:rsidR="002C7810" w:rsidRPr="00654335">
        <w:rPr>
          <w:sz w:val="22"/>
        </w:rPr>
        <w:t>Solve</w:t>
      </w:r>
      <w:proofErr w:type="gramEnd"/>
      <w:r w:rsidR="002C7810" w:rsidRPr="00654335">
        <w:rPr>
          <w:sz w:val="22"/>
        </w:rPr>
        <w:t xml:space="preserve"> differential equations using appropriate techniques, Apply MATLAB/ Appropriate computer tools to solve Engineering problems</w:t>
      </w:r>
      <w:r w:rsidR="00AE1B7F" w:rsidRPr="00654335">
        <w:rPr>
          <w:sz w:val="22"/>
        </w:rPr>
        <w:t>, Analyze</w:t>
      </w:r>
      <w:r w:rsidR="002C7810" w:rsidRPr="00654335">
        <w:rPr>
          <w:sz w:val="22"/>
        </w:rPr>
        <w:t xml:space="preserve"> variety of experimental and observational data by statistical methods</w:t>
      </w:r>
    </w:p>
    <w:p w:rsidR="001F7852" w:rsidRPr="00654335" w:rsidRDefault="00DB2845" w:rsidP="001F7852">
      <w:pPr>
        <w:spacing w:before="120" w:after="60"/>
        <w:ind w:left="562" w:hanging="562"/>
        <w:jc w:val="left"/>
        <w:rPr>
          <w:b/>
          <w:sz w:val="22"/>
        </w:rPr>
      </w:pPr>
      <w:r w:rsidRPr="00654335">
        <w:rPr>
          <w:b/>
          <w:bCs/>
          <w:sz w:val="22"/>
        </w:rPr>
        <w:t>3</w:t>
      </w:r>
      <w:r w:rsidR="00B45F05" w:rsidRPr="00654335">
        <w:rPr>
          <w:b/>
          <w:bCs/>
          <w:sz w:val="22"/>
        </w:rPr>
        <w:t>.</w:t>
      </w:r>
      <w:r w:rsidR="00D0564E" w:rsidRPr="00654335">
        <w:rPr>
          <w:b/>
          <w:bCs/>
          <w:sz w:val="22"/>
        </w:rPr>
        <w:t xml:space="preserve">    </w:t>
      </w:r>
      <w:r w:rsidR="001F7852" w:rsidRPr="00654335">
        <w:rPr>
          <w:b/>
          <w:sz w:val="22"/>
        </w:rPr>
        <w:t>Text Book(s):</w:t>
      </w:r>
    </w:p>
    <w:p w:rsidR="001F7852" w:rsidRPr="00654335" w:rsidRDefault="001F7852" w:rsidP="001F7852">
      <w:pPr>
        <w:ind w:left="1129"/>
        <w:rPr>
          <w:sz w:val="22"/>
        </w:rPr>
      </w:pPr>
      <w:r w:rsidRPr="00654335">
        <w:rPr>
          <w:sz w:val="22"/>
        </w:rPr>
        <w:t>T1</w:t>
      </w:r>
      <w:r w:rsidR="00F17E62" w:rsidRPr="00654335">
        <w:rPr>
          <w:sz w:val="22"/>
        </w:rPr>
        <w:tab/>
      </w:r>
      <w:r w:rsidRPr="00654335">
        <w:rPr>
          <w:sz w:val="22"/>
        </w:rPr>
        <w:t>A</w:t>
      </w:r>
      <w:bookmarkStart w:id="1" w:name="OLE_LINK9"/>
      <w:bookmarkStart w:id="2" w:name="OLE_LINK10"/>
      <w:r w:rsidRPr="00654335">
        <w:rPr>
          <w:sz w:val="22"/>
        </w:rPr>
        <w:t xml:space="preserve">dvanced Engineering Mathematics, 4th Edition, Dennis G. </w:t>
      </w:r>
      <w:proofErr w:type="spellStart"/>
      <w:r w:rsidRPr="00654335">
        <w:rPr>
          <w:sz w:val="22"/>
        </w:rPr>
        <w:t>Zill</w:t>
      </w:r>
      <w:proofErr w:type="spellEnd"/>
      <w:r w:rsidRPr="00654335">
        <w:rPr>
          <w:sz w:val="22"/>
        </w:rPr>
        <w:t xml:space="preserve"> and Warren </w:t>
      </w:r>
      <w:bookmarkEnd w:id="1"/>
      <w:bookmarkEnd w:id="2"/>
      <w:r w:rsidRPr="00654335">
        <w:rPr>
          <w:sz w:val="22"/>
        </w:rPr>
        <w:t>S. Wright, Jones &amp; Bartlett Learning, 2011.</w:t>
      </w:r>
    </w:p>
    <w:p w:rsidR="001F7852" w:rsidRPr="00654335" w:rsidRDefault="001F7852" w:rsidP="00FC15D0">
      <w:pPr>
        <w:spacing w:before="120"/>
        <w:ind w:left="360" w:firstLine="0"/>
        <w:rPr>
          <w:b/>
          <w:sz w:val="22"/>
        </w:rPr>
      </w:pPr>
      <w:r w:rsidRPr="00654335">
        <w:rPr>
          <w:b/>
          <w:sz w:val="22"/>
        </w:rPr>
        <w:t>Reference Book(s) &amp; other resources:</w:t>
      </w:r>
    </w:p>
    <w:p w:rsidR="00BF4359" w:rsidRDefault="000C4FF2" w:rsidP="001F7852">
      <w:pPr>
        <w:ind w:left="720" w:hanging="158"/>
        <w:rPr>
          <w:sz w:val="22"/>
        </w:rPr>
      </w:pPr>
      <w:r w:rsidRPr="00654335">
        <w:rPr>
          <w:sz w:val="22"/>
        </w:rPr>
        <w:t>R1</w:t>
      </w:r>
      <w:r w:rsidRPr="00654335">
        <w:rPr>
          <w:sz w:val="22"/>
        </w:rPr>
        <w:tab/>
      </w:r>
      <w:r w:rsidR="00BF4359" w:rsidRPr="00654335">
        <w:rPr>
          <w:sz w:val="22"/>
        </w:rPr>
        <w:t>Advanc</w:t>
      </w:r>
      <w:r w:rsidR="00372936" w:rsidRPr="00654335">
        <w:rPr>
          <w:sz w:val="22"/>
        </w:rPr>
        <w:t>ed Engineering Mathematics, 2</w:t>
      </w:r>
      <w:r w:rsidR="00372936" w:rsidRPr="00654335">
        <w:rPr>
          <w:sz w:val="22"/>
          <w:vertAlign w:val="superscript"/>
        </w:rPr>
        <w:t>nd</w:t>
      </w:r>
      <w:r w:rsidR="00372936" w:rsidRPr="00654335">
        <w:rPr>
          <w:sz w:val="22"/>
        </w:rPr>
        <w:t xml:space="preserve"> Edition, Michael Greenberg</w:t>
      </w:r>
      <w:r w:rsidR="00AC1B9B" w:rsidRPr="00654335">
        <w:rPr>
          <w:sz w:val="22"/>
        </w:rPr>
        <w:t>, 2002</w:t>
      </w:r>
    </w:p>
    <w:p w:rsidR="00BC2A7C" w:rsidRPr="00654335" w:rsidRDefault="00BC2A7C" w:rsidP="00BC2A7C">
      <w:pPr>
        <w:ind w:left="1129"/>
        <w:rPr>
          <w:sz w:val="22"/>
        </w:rPr>
      </w:pPr>
      <w:r>
        <w:rPr>
          <w:sz w:val="22"/>
        </w:rPr>
        <w:t>R</w:t>
      </w:r>
      <w:r w:rsidRPr="00654335">
        <w:rPr>
          <w:sz w:val="22"/>
        </w:rPr>
        <w:t>2</w:t>
      </w:r>
      <w:bookmarkStart w:id="3" w:name="OLE_LINK17"/>
      <w:bookmarkStart w:id="4" w:name="OLE_LINK18"/>
      <w:r w:rsidRPr="00654335">
        <w:rPr>
          <w:sz w:val="22"/>
        </w:rPr>
        <w:tab/>
        <w:t>Advanced Engineering Mathematics, 9</w:t>
      </w:r>
      <w:r w:rsidRPr="007E2E65">
        <w:rPr>
          <w:sz w:val="22"/>
          <w:vertAlign w:val="superscript"/>
        </w:rPr>
        <w:t>th</w:t>
      </w:r>
      <w:r w:rsidR="007E2E65">
        <w:rPr>
          <w:sz w:val="22"/>
        </w:rPr>
        <w:t xml:space="preserve"> </w:t>
      </w:r>
      <w:r w:rsidRPr="00654335">
        <w:rPr>
          <w:sz w:val="22"/>
        </w:rPr>
        <w:t xml:space="preserve">Edition, Erwin </w:t>
      </w:r>
      <w:proofErr w:type="spellStart"/>
      <w:r w:rsidRPr="00654335">
        <w:rPr>
          <w:sz w:val="22"/>
        </w:rPr>
        <w:t>Kreyszig</w:t>
      </w:r>
      <w:bookmarkEnd w:id="3"/>
      <w:bookmarkEnd w:id="4"/>
      <w:proofErr w:type="spellEnd"/>
      <w:r w:rsidRPr="00654335">
        <w:rPr>
          <w:sz w:val="22"/>
        </w:rPr>
        <w:t>, Willey-India Pvt. Ltd., 2011</w:t>
      </w:r>
    </w:p>
    <w:p w:rsidR="00BC2A7C" w:rsidRPr="00654335" w:rsidRDefault="00BC2A7C" w:rsidP="00BC2A7C">
      <w:pPr>
        <w:rPr>
          <w:sz w:val="22"/>
        </w:rPr>
      </w:pPr>
    </w:p>
    <w:p w:rsidR="007B011B" w:rsidRPr="00654335" w:rsidRDefault="00DB2845" w:rsidP="009706B5">
      <w:pPr>
        <w:spacing w:before="120" w:after="120"/>
        <w:ind w:left="425" w:hanging="425"/>
        <w:rPr>
          <w:sz w:val="22"/>
        </w:rPr>
      </w:pPr>
      <w:r w:rsidRPr="00654335">
        <w:rPr>
          <w:b/>
          <w:bCs/>
          <w:sz w:val="22"/>
        </w:rPr>
        <w:t>4</w:t>
      </w:r>
      <w:r w:rsidR="00EF54CD" w:rsidRPr="00654335">
        <w:rPr>
          <w:b/>
          <w:bCs/>
          <w:sz w:val="22"/>
        </w:rPr>
        <w:t>.</w:t>
      </w:r>
      <w:r w:rsidR="00EF54CD" w:rsidRPr="00654335">
        <w:rPr>
          <w:b/>
          <w:bCs/>
          <w:sz w:val="22"/>
        </w:rPr>
        <w:tab/>
      </w:r>
      <w:r w:rsidR="007B011B" w:rsidRPr="00654335">
        <w:rPr>
          <w:b/>
          <w:bCs/>
          <w:sz w:val="22"/>
        </w:rPr>
        <w:t>Course Plan</w:t>
      </w:r>
      <w:r w:rsidR="007B011B" w:rsidRPr="00654335">
        <w:rPr>
          <w:sz w:val="22"/>
        </w:rPr>
        <w:t>: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80" w:firstRow="0" w:lastRow="0" w:firstColumn="1" w:lastColumn="0" w:noHBand="0" w:noVBand="0"/>
      </w:tblPr>
      <w:tblGrid>
        <w:gridCol w:w="820"/>
        <w:gridCol w:w="2421"/>
        <w:gridCol w:w="6390"/>
        <w:gridCol w:w="575"/>
      </w:tblGrid>
      <w:tr w:rsidR="00EA0432" w:rsidRPr="00654335" w:rsidTr="00FC15D0">
        <w:trPr>
          <w:tblHeader/>
          <w:jc w:val="center"/>
        </w:trPr>
        <w:tc>
          <w:tcPr>
            <w:tcW w:w="820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DB2845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Lecture No</w:t>
            </w:r>
            <w:r w:rsidR="003E6D92" w:rsidRPr="00654335">
              <w:rPr>
                <w:b/>
                <w:bCs/>
                <w:sz w:val="22"/>
              </w:rPr>
              <w:t>s</w:t>
            </w:r>
            <w:r w:rsidRPr="00654335">
              <w:rPr>
                <w:b/>
                <w:bCs/>
                <w:sz w:val="22"/>
              </w:rPr>
              <w:t>.</w:t>
            </w:r>
          </w:p>
        </w:tc>
        <w:tc>
          <w:tcPr>
            <w:tcW w:w="2421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DB2845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Learning Objectives</w:t>
            </w:r>
          </w:p>
        </w:tc>
        <w:tc>
          <w:tcPr>
            <w:tcW w:w="6390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DB2845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Topics to be covered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11595A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Book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177A71" w:rsidP="0095355C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391DAE" w:rsidRPr="00FA3CB2">
              <w:rPr>
                <w:sz w:val="22"/>
              </w:rPr>
              <w:t>-3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eastAsia="Times New Roman" w:cs="Times New Roman"/>
                <w:color w:val="auto"/>
                <w:sz w:val="22"/>
                <w:lang w:val="en-US" w:eastAsia="en-US" w:bidi="ar-SA"/>
              </w:rPr>
            </w:pPr>
            <w:r w:rsidRPr="00654335">
              <w:rPr>
                <w:rFonts w:ascii="Times New Roman" w:eastAsia="Times New Roman" w:cs="Times New Roman"/>
                <w:color w:val="auto"/>
                <w:sz w:val="22"/>
                <w:lang w:val="en-US" w:eastAsia="en-US" w:bidi="ar-SA"/>
              </w:rPr>
              <w:t>Vectors, Matrice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rPr>
                <w:bCs/>
                <w:sz w:val="22"/>
              </w:rPr>
            </w:pPr>
            <w:r w:rsidRPr="00654335">
              <w:rPr>
                <w:sz w:val="22"/>
              </w:rPr>
              <w:t>Vectors in 2d, 3d, dot product, cross product, lines and planes in 3-space, Matrix Algebra, Systems of linear algebraic equations, Rank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391DAE" w:rsidP="00E4659B">
            <w:pPr>
              <w:jc w:val="center"/>
              <w:rPr>
                <w:sz w:val="22"/>
              </w:rPr>
            </w:pPr>
            <w:r w:rsidRPr="00FA3CB2">
              <w:rPr>
                <w:sz w:val="22"/>
              </w:rPr>
              <w:t>4-</w:t>
            </w:r>
            <w:r w:rsidR="00E4659B">
              <w:rPr>
                <w:sz w:val="22"/>
              </w:rPr>
              <w:t>7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F767CF">
            <w:pPr>
              <w:pStyle w:val="BodyTextIndent"/>
              <w:spacing w:before="0"/>
              <w:ind w:left="0" w:firstLine="0"/>
              <w:jc w:val="left"/>
              <w:rPr>
                <w:sz w:val="22"/>
              </w:rPr>
            </w:pPr>
            <w:r w:rsidRPr="00654335">
              <w:rPr>
                <w:sz w:val="22"/>
              </w:rPr>
              <w:t>Matrices, Vector Calculu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rPr>
                <w:bCs/>
                <w:sz w:val="22"/>
              </w:rPr>
            </w:pPr>
            <w:r w:rsidRPr="00654335">
              <w:rPr>
                <w:sz w:val="22"/>
              </w:rPr>
              <w:t>Determinants, Inverse of a matrix, Cramer’s rule, Eigen value problem, vector function, motion on a curve, curvature and components of acceleration, Partial derivatives, directional derivatives, tangent planes, normal lines, curl and divergence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E4659B" w:rsidP="00E4659B">
            <w:pPr>
              <w:jc w:val="center"/>
              <w:rPr>
                <w:sz w:val="22"/>
              </w:rPr>
            </w:pPr>
            <w:r>
              <w:rPr>
                <w:sz w:val="22"/>
              </w:rPr>
              <w:t>8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9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left"/>
              <w:rPr>
                <w:bCs/>
                <w:sz w:val="22"/>
              </w:rPr>
            </w:pPr>
            <w:r w:rsidRPr="00654335">
              <w:rPr>
                <w:sz w:val="22"/>
              </w:rPr>
              <w:t>Introduction to Differential Equation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 xml:space="preserve">Modelling using Ordinary Differential Equations 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E4659B" w:rsidP="00E4659B">
            <w:pPr>
              <w:jc w:val="center"/>
              <w:rPr>
                <w:sz w:val="22"/>
              </w:rPr>
            </w:pPr>
            <w:r>
              <w:rPr>
                <w:sz w:val="22"/>
              </w:rPr>
              <w:t>10</w:t>
            </w:r>
            <w:r w:rsidR="00391DAE" w:rsidRPr="00FA3CB2">
              <w:rPr>
                <w:sz w:val="22"/>
              </w:rPr>
              <w:t>-</w:t>
            </w:r>
            <w:r w:rsidR="0095355C">
              <w:rPr>
                <w:sz w:val="22"/>
              </w:rPr>
              <w:t>1</w:t>
            </w:r>
            <w:r>
              <w:rPr>
                <w:sz w:val="22"/>
              </w:rPr>
              <w:t>2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First Order Differential Equations: Analytical Method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Solution curves, separable equations, linear equations, exact equations, solution by substitutions, linear and nonlinear models, modelling with system of first order differential equations.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B643B0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B643B0">
              <w:rPr>
                <w:sz w:val="22"/>
              </w:rPr>
              <w:t>3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1</w:t>
            </w:r>
            <w:r w:rsidR="00B643B0">
              <w:rPr>
                <w:sz w:val="22"/>
              </w:rPr>
              <w:t>6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Higher Order Differential Equations: Analytical Method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Initial and boundary value problems, reduction of order, homogeneous linear equations with constant coefficients, undetermined coefficients, variation of parameters, Cauchy-Euler equations, Non-linear equations, linear models-IVPs, BVPs, Nonlinear models, systems of linear equation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5409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40923">
              <w:rPr>
                <w:sz w:val="22"/>
              </w:rPr>
              <w:t>7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1</w:t>
            </w:r>
            <w:r w:rsidR="00540923">
              <w:rPr>
                <w:sz w:val="22"/>
              </w:rPr>
              <w:t>9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Integral Transforms for the solution of ODE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Definition of Laplace Transforms and Laplace Transforms of some standard functions, Translation Theorem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BE4AAF" w:rsidP="006C1D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20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2</w:t>
            </w:r>
            <w:r w:rsidR="006C1D66">
              <w:rPr>
                <w:sz w:val="22"/>
              </w:rPr>
              <w:t>2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Integral Transform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Additional Operational properties, systems of linear differential equation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EE456D" w:rsidP="00EE456D">
            <w:pPr>
              <w:jc w:val="center"/>
              <w:rPr>
                <w:sz w:val="22"/>
              </w:rPr>
            </w:pPr>
            <w:bookmarkStart w:id="5" w:name="_Hlk499152580"/>
            <w:r>
              <w:rPr>
                <w:sz w:val="22"/>
              </w:rPr>
              <w:t>23</w:t>
            </w:r>
            <w:r w:rsidR="00391DAE" w:rsidRPr="00FA3CB2">
              <w:rPr>
                <w:sz w:val="22"/>
              </w:rPr>
              <w:t>-</w:t>
            </w:r>
            <w:r w:rsidR="0095355C">
              <w:rPr>
                <w:sz w:val="22"/>
              </w:rPr>
              <w:t>2</w:t>
            </w:r>
            <w:r>
              <w:rPr>
                <w:sz w:val="22"/>
              </w:rPr>
              <w:t>5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Numerical method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 xml:space="preserve">Euler method, </w:t>
            </w:r>
            <w:proofErr w:type="spellStart"/>
            <w:r w:rsidRPr="00654335">
              <w:rPr>
                <w:sz w:val="22"/>
              </w:rPr>
              <w:t>Runge-Kutta</w:t>
            </w:r>
            <w:proofErr w:type="spellEnd"/>
            <w:r w:rsidRPr="00654335">
              <w:rPr>
                <w:sz w:val="22"/>
              </w:rPr>
              <w:t xml:space="preserve"> methods: Solution using MATLAB / Excel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bookmarkEnd w:id="5"/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192B22">
            <w:pPr>
              <w:jc w:val="center"/>
              <w:rPr>
                <w:sz w:val="22"/>
              </w:rPr>
            </w:pPr>
            <w:r>
              <w:rPr>
                <w:sz w:val="22"/>
              </w:rPr>
              <w:lastRenderedPageBreak/>
              <w:t>2</w:t>
            </w:r>
            <w:r w:rsidR="00192B22">
              <w:rPr>
                <w:sz w:val="22"/>
              </w:rPr>
              <w:t>6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2</w:t>
            </w:r>
            <w:r w:rsidR="00192B22">
              <w:rPr>
                <w:sz w:val="22"/>
              </w:rPr>
              <w:t>8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sz w:val="22"/>
              </w:rPr>
            </w:pPr>
            <w:r w:rsidRPr="00654335">
              <w:rPr>
                <w:rFonts w:ascii="Times New Roman" w:cs="Times New Roman"/>
                <w:sz w:val="22"/>
              </w:rPr>
              <w:t>Systems of Differential Equation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System of linear differential Equations, theory of linear systems, homogeneous systems, solution by diagonalization, Non homogeneous linear system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192B22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192B22">
              <w:rPr>
                <w:sz w:val="22"/>
              </w:rPr>
              <w:t>9</w:t>
            </w:r>
            <w:r w:rsidR="00391DAE" w:rsidRPr="00FA3CB2">
              <w:rPr>
                <w:sz w:val="22"/>
              </w:rPr>
              <w:t>-</w:t>
            </w:r>
            <w:r w:rsidR="00192B22">
              <w:rPr>
                <w:sz w:val="22"/>
              </w:rPr>
              <w:t>32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jc w:val="left"/>
              <w:rPr>
                <w:bCs/>
                <w:sz w:val="22"/>
              </w:rPr>
            </w:pPr>
            <w:r w:rsidRPr="00654335">
              <w:rPr>
                <w:sz w:val="22"/>
              </w:rPr>
              <w:t>Orthogonal Functions and Fourier Serie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Orthogonal Functions, Fourier Series, Fourier Cosine and sine series. Sturm-</w:t>
            </w:r>
            <w:proofErr w:type="spellStart"/>
            <w:r w:rsidRPr="00654335">
              <w:rPr>
                <w:sz w:val="22"/>
              </w:rPr>
              <w:t>Liouville</w:t>
            </w:r>
            <w:proofErr w:type="spellEnd"/>
            <w:r w:rsidRPr="00654335">
              <w:rPr>
                <w:sz w:val="22"/>
              </w:rPr>
              <w:t xml:space="preserve"> Problem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49623C" w:rsidP="00787EEF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="00192B22">
              <w:rPr>
                <w:sz w:val="22"/>
              </w:rPr>
              <w:t>3</w:t>
            </w:r>
            <w:r w:rsidR="00391DAE" w:rsidRPr="00FA3CB2">
              <w:rPr>
                <w:sz w:val="22"/>
              </w:rPr>
              <w:t>-</w:t>
            </w:r>
            <w:r w:rsidR="00787EEF">
              <w:rPr>
                <w:sz w:val="22"/>
              </w:rPr>
              <w:t>38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sz w:val="22"/>
              </w:rPr>
            </w:pPr>
            <w:r w:rsidRPr="00654335">
              <w:rPr>
                <w:sz w:val="22"/>
              </w:rPr>
              <w:t>Boundary Value problems &amp; Integral Transform Method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Separable PDEs, classical PDEs, BVPs, Heat Equation, Wave equation, Laplace Equation, Non Homogeneous BVP, Orthogonal Series Expansion, Error function, Applications of the Laplace transform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787EEF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787EEF" w:rsidRDefault="00787EEF" w:rsidP="00787EEF">
            <w:pPr>
              <w:jc w:val="center"/>
              <w:rPr>
                <w:sz w:val="22"/>
              </w:rPr>
            </w:pPr>
            <w:r>
              <w:rPr>
                <w:sz w:val="22"/>
              </w:rPr>
              <w:t>39-40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787EEF" w:rsidRPr="00654335" w:rsidRDefault="00787EEF" w:rsidP="00EE5758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Miscellaneous Topic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787EEF" w:rsidRPr="00654335" w:rsidRDefault="00787EEF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>
              <w:rPr>
                <w:sz w:val="22"/>
              </w:rPr>
              <w:t>To be announced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787EEF" w:rsidRPr="00654335" w:rsidRDefault="00787EEF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T1</w:t>
            </w:r>
          </w:p>
        </w:tc>
      </w:tr>
    </w:tbl>
    <w:p w:rsidR="007B011B" w:rsidRPr="00654335" w:rsidRDefault="00DB2845" w:rsidP="009706B5">
      <w:pPr>
        <w:spacing w:before="180" w:after="120"/>
        <w:ind w:left="425" w:hanging="425"/>
        <w:rPr>
          <w:sz w:val="22"/>
        </w:rPr>
      </w:pPr>
      <w:r w:rsidRPr="00654335">
        <w:rPr>
          <w:b/>
          <w:bCs/>
          <w:sz w:val="22"/>
        </w:rPr>
        <w:t>5</w:t>
      </w:r>
      <w:r w:rsidR="00EF54CD" w:rsidRPr="00654335">
        <w:rPr>
          <w:b/>
          <w:bCs/>
          <w:sz w:val="22"/>
        </w:rPr>
        <w:t>.</w:t>
      </w:r>
      <w:r w:rsidR="00EF54CD" w:rsidRPr="00654335">
        <w:rPr>
          <w:b/>
          <w:bCs/>
          <w:sz w:val="22"/>
        </w:rPr>
        <w:tab/>
      </w:r>
      <w:r w:rsidR="007B011B" w:rsidRPr="00654335">
        <w:rPr>
          <w:b/>
          <w:bCs/>
          <w:sz w:val="22"/>
        </w:rPr>
        <w:t>Evaluation Scheme</w:t>
      </w:r>
      <w:r w:rsidR="007B011B" w:rsidRPr="00654335">
        <w:rPr>
          <w:sz w:val="22"/>
        </w:rPr>
        <w:t>:</w:t>
      </w:r>
    </w:p>
    <w:tbl>
      <w:tblPr>
        <w:tblpPr w:leftFromText="180" w:rightFromText="180" w:vertAnchor="text" w:tblpXSpec="center" w:tblpY="1"/>
        <w:tblOverlap w:val="never"/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754"/>
        <w:gridCol w:w="1298"/>
        <w:gridCol w:w="1788"/>
        <w:gridCol w:w="2745"/>
        <w:gridCol w:w="1621"/>
      </w:tblGrid>
      <w:tr w:rsidR="002C5557" w:rsidRPr="00654335" w:rsidTr="00283CE9">
        <w:trPr>
          <w:trHeight w:val="567"/>
          <w:tblHeader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pStyle w:val="Heading1"/>
              <w:spacing w:line="276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654335">
              <w:rPr>
                <w:rFonts w:ascii="Times New Roman" w:hAnsi="Times New Roman" w:cs="Times New Roman"/>
                <w:sz w:val="22"/>
              </w:rPr>
              <w:t>Evaluation</w:t>
            </w:r>
            <w:r w:rsidR="003B69D4" w:rsidRPr="00654335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54335">
              <w:rPr>
                <w:rFonts w:ascii="Times New Roman" w:hAnsi="Times New Roman" w:cs="Times New Roman"/>
                <w:sz w:val="22"/>
              </w:rPr>
              <w:t>Component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>Duratio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>Weightage (%)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 xml:space="preserve">Date &amp; </w:t>
            </w:r>
            <w:r w:rsidR="002C5557" w:rsidRPr="00654335">
              <w:rPr>
                <w:b/>
                <w:sz w:val="22"/>
              </w:rPr>
              <w:t>T</w:t>
            </w:r>
            <w:r w:rsidRPr="00654335">
              <w:rPr>
                <w:b/>
                <w:sz w:val="22"/>
              </w:rPr>
              <w:t>ime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>Nature of Component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071716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Mid-semester exam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2336AD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90 mi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8106B2" w:rsidP="00923DDD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5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255763" w:rsidP="00AD23AE">
            <w:pPr>
              <w:spacing w:line="276" w:lineRule="auto"/>
              <w:ind w:left="0" w:firstLine="0"/>
              <w:jc w:val="center"/>
              <w:rPr>
                <w:sz w:val="22"/>
                <w:lang w:val="en-GB" w:eastAsia="en-GB"/>
              </w:rPr>
            </w:pPr>
            <w:r w:rsidRPr="00654335">
              <w:rPr>
                <w:sz w:val="22"/>
              </w:rPr>
              <w:t>To be announced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D75701" w:rsidRDefault="003434B4" w:rsidP="00071716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D75701">
              <w:rPr>
                <w:sz w:val="22"/>
              </w:rPr>
              <w:t>O</w:t>
            </w:r>
            <w:r w:rsidR="00A2013B" w:rsidRPr="00D75701">
              <w:rPr>
                <w:sz w:val="22"/>
              </w:rPr>
              <w:t>B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Lab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---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736758" w:rsidP="00570209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Continuous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OB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Project + Seminar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---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746972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To be announced in the class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OB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Comprehensive Exam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D23AE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120 mi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F7680F" w:rsidP="0012585E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255763" w:rsidP="00233C2B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To be announced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D75701" w:rsidRDefault="003434B4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D75701">
              <w:rPr>
                <w:sz w:val="22"/>
              </w:rPr>
              <w:t>O</w:t>
            </w:r>
            <w:r w:rsidR="00A2013B" w:rsidRPr="00D75701">
              <w:rPr>
                <w:sz w:val="22"/>
              </w:rPr>
              <w:t>B</w:t>
            </w:r>
          </w:p>
        </w:tc>
      </w:tr>
    </w:tbl>
    <w:p w:rsidR="00EF54CD" w:rsidRPr="00654335" w:rsidRDefault="00F70CB1" w:rsidP="009706B5">
      <w:pPr>
        <w:spacing w:before="180" w:after="60"/>
        <w:ind w:left="425" w:hanging="425"/>
        <w:rPr>
          <w:spacing w:val="-6"/>
          <w:sz w:val="22"/>
        </w:rPr>
      </w:pPr>
      <w:r w:rsidRPr="00654335">
        <w:rPr>
          <w:b/>
          <w:bCs/>
          <w:sz w:val="22"/>
        </w:rPr>
        <w:t>6.</w:t>
      </w:r>
      <w:r w:rsidRPr="00654335">
        <w:rPr>
          <w:b/>
          <w:bCs/>
          <w:sz w:val="22"/>
        </w:rPr>
        <w:tab/>
      </w:r>
      <w:r w:rsidR="00EF54CD" w:rsidRPr="00654335">
        <w:rPr>
          <w:b/>
          <w:bCs/>
          <w:sz w:val="22"/>
        </w:rPr>
        <w:t xml:space="preserve">Chamber </w:t>
      </w:r>
      <w:r w:rsidR="003B71E5" w:rsidRPr="00654335">
        <w:rPr>
          <w:b/>
          <w:bCs/>
          <w:sz w:val="22"/>
        </w:rPr>
        <w:t>C</w:t>
      </w:r>
      <w:r w:rsidR="00EF54CD" w:rsidRPr="00654335">
        <w:rPr>
          <w:b/>
          <w:bCs/>
          <w:sz w:val="22"/>
        </w:rPr>
        <w:t xml:space="preserve">onsultation </w:t>
      </w:r>
      <w:r w:rsidR="003B71E5" w:rsidRPr="00654335">
        <w:rPr>
          <w:b/>
          <w:bCs/>
          <w:sz w:val="22"/>
        </w:rPr>
        <w:t>H</w:t>
      </w:r>
      <w:r w:rsidR="00EF54CD" w:rsidRPr="00654335">
        <w:rPr>
          <w:b/>
          <w:bCs/>
          <w:sz w:val="22"/>
        </w:rPr>
        <w:t>our</w:t>
      </w:r>
      <w:r w:rsidR="00EF54CD" w:rsidRPr="00654335">
        <w:rPr>
          <w:bCs/>
          <w:sz w:val="22"/>
        </w:rPr>
        <w:t>:</w:t>
      </w:r>
      <w:r w:rsidR="00424147" w:rsidRPr="00654335">
        <w:rPr>
          <w:bCs/>
          <w:sz w:val="22"/>
        </w:rPr>
        <w:t xml:space="preserve"> </w:t>
      </w:r>
      <w:r w:rsidR="00424147" w:rsidRPr="00654335">
        <w:rPr>
          <w:sz w:val="22"/>
        </w:rPr>
        <w:t xml:space="preserve">To be announced </w:t>
      </w:r>
      <w:r w:rsidR="0004097C" w:rsidRPr="00654335">
        <w:rPr>
          <w:sz w:val="22"/>
        </w:rPr>
        <w:t>in the class</w:t>
      </w:r>
      <w:r w:rsidR="00551625" w:rsidRPr="00654335">
        <w:rPr>
          <w:sz w:val="22"/>
        </w:rPr>
        <w:t xml:space="preserve"> </w:t>
      </w:r>
      <w:r w:rsidR="0004097C" w:rsidRPr="00654335">
        <w:rPr>
          <w:sz w:val="22"/>
        </w:rPr>
        <w:t>room</w:t>
      </w:r>
      <w:r w:rsidR="00EF54CD" w:rsidRPr="00654335">
        <w:rPr>
          <w:spacing w:val="-6"/>
          <w:sz w:val="22"/>
        </w:rPr>
        <w:t>.</w:t>
      </w:r>
    </w:p>
    <w:p w:rsidR="00EF54CD" w:rsidRPr="00654335" w:rsidRDefault="00F70CB1" w:rsidP="002B063E">
      <w:pPr>
        <w:spacing w:before="18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7.</w:t>
      </w:r>
      <w:r w:rsidRPr="00654335">
        <w:rPr>
          <w:b/>
          <w:bCs/>
          <w:sz w:val="22"/>
        </w:rPr>
        <w:tab/>
      </w:r>
      <w:r w:rsidR="00EF54CD" w:rsidRPr="00654335">
        <w:rPr>
          <w:b/>
          <w:bCs/>
          <w:sz w:val="22"/>
        </w:rPr>
        <w:t>Notices</w:t>
      </w:r>
      <w:r w:rsidR="00EF54CD" w:rsidRPr="00654335">
        <w:rPr>
          <w:bCs/>
          <w:sz w:val="22"/>
        </w:rPr>
        <w:t>:</w:t>
      </w:r>
      <w:r w:rsidR="00424147" w:rsidRPr="00654335">
        <w:rPr>
          <w:sz w:val="22"/>
          <w:lang w:val="en-GB" w:eastAsia="en-GB"/>
        </w:rPr>
        <w:t xml:space="preserve"> All notices concerning this course </w:t>
      </w:r>
      <w:r w:rsidR="00B0237B" w:rsidRPr="00654335">
        <w:rPr>
          <w:sz w:val="22"/>
          <w:lang w:val="en-GB" w:eastAsia="en-GB"/>
        </w:rPr>
        <w:t>shall</w:t>
      </w:r>
      <w:r w:rsidR="00424147" w:rsidRPr="00654335">
        <w:rPr>
          <w:sz w:val="22"/>
          <w:lang w:val="en-GB" w:eastAsia="en-GB"/>
        </w:rPr>
        <w:t xml:space="preserve"> be </w:t>
      </w:r>
      <w:r w:rsidR="00B0237B" w:rsidRPr="00654335">
        <w:rPr>
          <w:sz w:val="22"/>
          <w:lang w:val="en-GB" w:eastAsia="en-GB"/>
        </w:rPr>
        <w:t>posted</w:t>
      </w:r>
      <w:r w:rsidR="00424147" w:rsidRPr="00654335">
        <w:rPr>
          <w:sz w:val="22"/>
          <w:lang w:val="en-GB" w:eastAsia="en-GB"/>
        </w:rPr>
        <w:t xml:space="preserve"> </w:t>
      </w:r>
      <w:r w:rsidR="00B0237B" w:rsidRPr="00654335">
        <w:rPr>
          <w:sz w:val="22"/>
          <w:lang w:val="en-GB" w:eastAsia="en-GB"/>
        </w:rPr>
        <w:t xml:space="preserve">at </w:t>
      </w:r>
      <w:r w:rsidR="00BD4C7F" w:rsidRPr="00654335">
        <w:rPr>
          <w:b/>
          <w:bCs/>
          <w:sz w:val="22"/>
          <w:u w:val="single"/>
        </w:rPr>
        <w:t>CMS</w:t>
      </w:r>
      <w:r w:rsidR="00E51669" w:rsidRPr="00654335">
        <w:rPr>
          <w:bCs/>
          <w:sz w:val="22"/>
        </w:rPr>
        <w:t>,</w:t>
      </w:r>
      <w:r w:rsidR="00A92132" w:rsidRPr="00654335">
        <w:rPr>
          <w:sz w:val="22"/>
          <w:lang w:val="en-GB" w:eastAsia="en-GB"/>
        </w:rPr>
        <w:t xml:space="preserve"> </w:t>
      </w:r>
      <w:r w:rsidR="00E51669" w:rsidRPr="00654335">
        <w:rPr>
          <w:sz w:val="22"/>
          <w:lang w:val="en-GB" w:eastAsia="en-GB"/>
        </w:rPr>
        <w:t xml:space="preserve">the </w:t>
      </w:r>
      <w:r w:rsidR="00A92132" w:rsidRPr="00654335">
        <w:rPr>
          <w:sz w:val="22"/>
          <w:lang w:val="en-GB" w:eastAsia="en-GB"/>
        </w:rPr>
        <w:t>institute’s web based c</w:t>
      </w:r>
      <w:r w:rsidR="00424147" w:rsidRPr="00654335">
        <w:rPr>
          <w:sz w:val="22"/>
          <w:lang w:val="en-GB" w:eastAsia="en-GB"/>
        </w:rPr>
        <w:t xml:space="preserve">ourse </w:t>
      </w:r>
      <w:r w:rsidR="00A92132" w:rsidRPr="00654335">
        <w:rPr>
          <w:sz w:val="22"/>
          <w:lang w:val="en-GB" w:eastAsia="en-GB"/>
        </w:rPr>
        <w:t>m</w:t>
      </w:r>
      <w:r w:rsidR="00424147" w:rsidRPr="00654335">
        <w:rPr>
          <w:sz w:val="22"/>
          <w:lang w:val="en-GB" w:eastAsia="en-GB"/>
        </w:rPr>
        <w:t>anagement</w:t>
      </w:r>
      <w:r w:rsidR="003B71E5" w:rsidRPr="00654335">
        <w:rPr>
          <w:sz w:val="22"/>
          <w:lang w:val="en-GB" w:eastAsia="en-GB"/>
        </w:rPr>
        <w:t xml:space="preserve"> </w:t>
      </w:r>
      <w:r w:rsidR="00A92132" w:rsidRPr="00654335">
        <w:rPr>
          <w:sz w:val="22"/>
          <w:lang w:val="en-GB" w:eastAsia="en-GB"/>
        </w:rPr>
        <w:t>s</w:t>
      </w:r>
      <w:r w:rsidR="003B71E5" w:rsidRPr="00654335">
        <w:rPr>
          <w:sz w:val="22"/>
          <w:lang w:val="en-GB" w:eastAsia="en-GB"/>
        </w:rPr>
        <w:t>ystem.</w:t>
      </w:r>
    </w:p>
    <w:p w:rsidR="00EF54CD" w:rsidRPr="00654335" w:rsidRDefault="00424147" w:rsidP="002B063E">
      <w:pPr>
        <w:autoSpaceDE w:val="0"/>
        <w:autoSpaceDN w:val="0"/>
        <w:adjustRightInd w:val="0"/>
        <w:spacing w:before="180" w:after="60"/>
        <w:ind w:left="425" w:hanging="425"/>
        <w:rPr>
          <w:sz w:val="22"/>
          <w:lang w:val="en-GB" w:eastAsia="en-GB"/>
        </w:rPr>
      </w:pPr>
      <w:r w:rsidRPr="00654335">
        <w:rPr>
          <w:b/>
          <w:bCs/>
          <w:sz w:val="22"/>
        </w:rPr>
        <w:t>8.</w:t>
      </w:r>
      <w:r w:rsidRPr="00654335">
        <w:rPr>
          <w:b/>
          <w:bCs/>
          <w:sz w:val="22"/>
        </w:rPr>
        <w:tab/>
      </w:r>
      <w:r w:rsidR="00EF54CD" w:rsidRPr="00654335">
        <w:rPr>
          <w:b/>
          <w:bCs/>
          <w:sz w:val="22"/>
        </w:rPr>
        <w:t>Make-up Policy</w:t>
      </w:r>
      <w:r w:rsidR="00EF54CD" w:rsidRPr="00654335">
        <w:rPr>
          <w:bCs/>
          <w:sz w:val="22"/>
        </w:rPr>
        <w:t>:</w:t>
      </w:r>
      <w:r w:rsidRPr="00654335">
        <w:rPr>
          <w:bCs/>
          <w:sz w:val="22"/>
        </w:rPr>
        <w:t xml:space="preserve"> </w:t>
      </w:r>
      <w:r w:rsidR="00551625" w:rsidRPr="00654335">
        <w:rPr>
          <w:sz w:val="22"/>
          <w:lang w:val="en-GB" w:eastAsia="en-GB"/>
        </w:rPr>
        <w:t xml:space="preserve">Make-up </w:t>
      </w:r>
      <w:r w:rsidR="00B0237B" w:rsidRPr="00654335">
        <w:rPr>
          <w:sz w:val="22"/>
          <w:lang w:val="en-GB" w:eastAsia="en-GB"/>
        </w:rPr>
        <w:t>for tests needs prior permission and strictly meant only for serious hospitalization cases with proper documents</w:t>
      </w:r>
      <w:r w:rsidR="00BD4C7F" w:rsidRPr="00654335">
        <w:rPr>
          <w:sz w:val="22"/>
          <w:lang w:val="en-GB" w:eastAsia="en-GB"/>
        </w:rPr>
        <w:t>.</w:t>
      </w:r>
    </w:p>
    <w:p w:rsidR="00476D20" w:rsidRPr="00654335" w:rsidRDefault="00476D20" w:rsidP="002B063E">
      <w:pPr>
        <w:autoSpaceDE w:val="0"/>
        <w:autoSpaceDN w:val="0"/>
        <w:adjustRightInd w:val="0"/>
        <w:spacing w:before="18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9.</w:t>
      </w:r>
      <w:r w:rsidRPr="00654335">
        <w:rPr>
          <w:sz w:val="22"/>
        </w:rPr>
        <w:t xml:space="preserve">   </w:t>
      </w:r>
      <w:r w:rsidRPr="00654335">
        <w:rPr>
          <w:b/>
          <w:sz w:val="22"/>
        </w:rPr>
        <w:t>Academic Honesty and Integrity Policy:</w:t>
      </w:r>
      <w:r w:rsidRPr="00654335">
        <w:rPr>
          <w:sz w:val="22"/>
        </w:rPr>
        <w:t xml:space="preserve"> Academic honesty and integrity are to be maintained by all the students throughout the semester and no type of academic dishonesty is acceptable.</w:t>
      </w:r>
    </w:p>
    <w:p w:rsidR="00551625" w:rsidRPr="00654335" w:rsidRDefault="00551625" w:rsidP="00F57E77">
      <w:pPr>
        <w:spacing w:before="180" w:after="60"/>
        <w:ind w:left="425" w:hanging="425"/>
        <w:rPr>
          <w:b/>
          <w:sz w:val="22"/>
        </w:rPr>
      </w:pPr>
    </w:p>
    <w:p w:rsidR="00EF54CD" w:rsidRPr="00654335" w:rsidRDefault="00EF54CD" w:rsidP="00DB2845">
      <w:pPr>
        <w:ind w:left="426" w:hanging="426"/>
        <w:jc w:val="right"/>
        <w:rPr>
          <w:b/>
          <w:sz w:val="22"/>
        </w:rPr>
      </w:pPr>
      <w:r w:rsidRPr="00654335">
        <w:rPr>
          <w:b/>
          <w:sz w:val="22"/>
        </w:rPr>
        <w:t>Instructor-in-charge</w:t>
      </w:r>
    </w:p>
    <w:p w:rsidR="00EF54CD" w:rsidRPr="00654335" w:rsidRDefault="0041411A" w:rsidP="00DB2845">
      <w:pPr>
        <w:ind w:left="426" w:hanging="426"/>
        <w:jc w:val="right"/>
        <w:rPr>
          <w:b/>
          <w:sz w:val="22"/>
        </w:rPr>
      </w:pPr>
      <w:r w:rsidRPr="00654335">
        <w:rPr>
          <w:b/>
          <w:sz w:val="22"/>
        </w:rPr>
        <w:t>ME</w:t>
      </w:r>
      <w:r w:rsidR="00EF54CD" w:rsidRPr="00654335">
        <w:rPr>
          <w:b/>
          <w:sz w:val="22"/>
        </w:rPr>
        <w:t xml:space="preserve"> </w:t>
      </w:r>
      <w:r w:rsidRPr="00654335">
        <w:rPr>
          <w:b/>
          <w:sz w:val="22"/>
        </w:rPr>
        <w:t>G</w:t>
      </w:r>
      <w:r w:rsidR="00DB7115" w:rsidRPr="00654335">
        <w:rPr>
          <w:b/>
          <w:sz w:val="22"/>
        </w:rPr>
        <w:t>5</w:t>
      </w:r>
      <w:r w:rsidR="00E93B58" w:rsidRPr="00654335">
        <w:rPr>
          <w:b/>
          <w:sz w:val="22"/>
        </w:rPr>
        <w:t>3</w:t>
      </w:r>
      <w:r w:rsidR="00DB7115" w:rsidRPr="00654335">
        <w:rPr>
          <w:b/>
          <w:sz w:val="22"/>
        </w:rPr>
        <w:t>5</w:t>
      </w:r>
    </w:p>
    <w:sectPr w:rsidR="00EF54CD" w:rsidRPr="00654335" w:rsidSect="005D1859">
      <w:footerReference w:type="default" r:id="rId8"/>
      <w:pgSz w:w="11907" w:h="16840" w:code="9"/>
      <w:pgMar w:top="851" w:right="851" w:bottom="851" w:left="85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76FC" w:rsidRDefault="001576FC" w:rsidP="006A72C3">
      <w:r>
        <w:separator/>
      </w:r>
    </w:p>
  </w:endnote>
  <w:endnote w:type="continuationSeparator" w:id="0">
    <w:p w:rsidR="001576FC" w:rsidRDefault="001576FC" w:rsidP="006A7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MS Gothic"/>
    <w:charset w:val="01"/>
    <w:family w:val="roman"/>
    <w:pitch w:val="variable"/>
  </w:font>
  <w:font w:name="Lohit Hindi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03212"/>
      <w:docPartObj>
        <w:docPartGallery w:val="Page Numbers (Bottom of Page)"/>
        <w:docPartUnique/>
      </w:docPartObj>
    </w:sdtPr>
    <w:sdtEndPr/>
    <w:sdtContent>
      <w:p w:rsidR="00AE047D" w:rsidRDefault="00AE047D" w:rsidP="006A72C3">
        <w:pPr>
          <w:pStyle w:val="Footer"/>
          <w:tabs>
            <w:tab w:val="right" w:pos="-1134"/>
          </w:tabs>
          <w:ind w:left="0" w:firstLine="0"/>
          <w:jc w:val="right"/>
        </w:pPr>
        <w:r>
          <w:t xml:space="preserve">Page | </w:t>
        </w:r>
        <w:r w:rsidR="00E45FB5">
          <w:fldChar w:fldCharType="begin"/>
        </w:r>
        <w:r w:rsidR="00E45FB5">
          <w:instrText xml:space="preserve"> PAGE   \* MERGEFORMAT </w:instrText>
        </w:r>
        <w:r w:rsidR="00E45FB5">
          <w:fldChar w:fldCharType="separate"/>
        </w:r>
        <w:r w:rsidR="00FF383A">
          <w:rPr>
            <w:noProof/>
          </w:rPr>
          <w:t>1</w:t>
        </w:r>
        <w:r w:rsidR="00E45FB5">
          <w:rPr>
            <w:noProof/>
          </w:rPr>
          <w:fldChar w:fldCharType="end"/>
        </w:r>
        <w:r>
          <w:t>/2</w:t>
        </w:r>
      </w:p>
    </w:sdtContent>
  </w:sdt>
  <w:p w:rsidR="00AE047D" w:rsidRPr="009B2866" w:rsidRDefault="00AE047D">
    <w:pPr>
      <w:pStyle w:val="Footer"/>
      <w:rPr>
        <w:rFonts w:ascii="Calibri" w:hAnsi="Calibri"/>
      </w:rPr>
    </w:pPr>
  </w:p>
  <w:p w:rsidR="00AE047D" w:rsidRPr="009B2866" w:rsidRDefault="00AE047D">
    <w:pPr>
      <w:pStyle w:val="Footer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76FC" w:rsidRDefault="001576FC" w:rsidP="006A72C3">
      <w:r>
        <w:separator/>
      </w:r>
    </w:p>
  </w:footnote>
  <w:footnote w:type="continuationSeparator" w:id="0">
    <w:p w:rsidR="001576FC" w:rsidRDefault="001576FC" w:rsidP="006A72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703D3F"/>
    <w:multiLevelType w:val="hybridMultilevel"/>
    <w:tmpl w:val="E1785724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2B3C4EDC"/>
    <w:multiLevelType w:val="hybridMultilevel"/>
    <w:tmpl w:val="752ED12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22C33"/>
    <w:multiLevelType w:val="hybridMultilevel"/>
    <w:tmpl w:val="A2C6297A"/>
    <w:lvl w:ilvl="0" w:tplc="0809000F">
      <w:start w:val="1"/>
      <w:numFmt w:val="decimal"/>
      <w:lvlText w:val="%1.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2010690"/>
    <w:multiLevelType w:val="hybridMultilevel"/>
    <w:tmpl w:val="40D81FE4"/>
    <w:lvl w:ilvl="0" w:tplc="CA0826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4E183D1A"/>
    <w:multiLevelType w:val="hybridMultilevel"/>
    <w:tmpl w:val="55202C84"/>
    <w:lvl w:ilvl="0" w:tplc="A56CC72C">
      <w:start w:val="1"/>
      <w:numFmt w:val="decimal"/>
      <w:lvlText w:val="T%1."/>
      <w:lvlJc w:val="left"/>
      <w:pPr>
        <w:ind w:left="1143" w:hanging="360"/>
      </w:pPr>
      <w:rPr>
        <w:rFonts w:hint="default"/>
        <w:u w:color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5" w15:restartNumberingAfterBreak="0">
    <w:nsid w:val="4F872A6C"/>
    <w:multiLevelType w:val="hybridMultilevel"/>
    <w:tmpl w:val="72164DFA"/>
    <w:lvl w:ilvl="0" w:tplc="E182ED1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FA0551F"/>
    <w:multiLevelType w:val="hybridMultilevel"/>
    <w:tmpl w:val="664E4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555A51"/>
    <w:multiLevelType w:val="hybridMultilevel"/>
    <w:tmpl w:val="83DADD68"/>
    <w:lvl w:ilvl="0" w:tplc="92BCD6D6">
      <w:start w:val="1"/>
      <w:numFmt w:val="decimal"/>
      <w:lvlText w:val="R%1."/>
      <w:lvlJc w:val="left"/>
      <w:pPr>
        <w:ind w:left="1568" w:hanging="360"/>
      </w:pPr>
      <w:rPr>
        <w:rFonts w:hint="default"/>
        <w:u w:color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" w15:restartNumberingAfterBreak="0">
    <w:nsid w:val="612922FF"/>
    <w:multiLevelType w:val="hybridMultilevel"/>
    <w:tmpl w:val="B45CC62A"/>
    <w:lvl w:ilvl="0" w:tplc="AE4408A8">
      <w:start w:val="1"/>
      <w:numFmt w:val="decimal"/>
      <w:lvlText w:val="%1."/>
      <w:lvlJc w:val="left"/>
      <w:pPr>
        <w:ind w:left="45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2B208C1"/>
    <w:multiLevelType w:val="hybridMultilevel"/>
    <w:tmpl w:val="C0AAD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3"/>
  </w:num>
  <w:num w:numId="8">
    <w:abstractNumId w:val="4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7" w:nlCheck="1" w:checkStyle="1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IN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wEiS0NTEzMjQyUdpeDU4uLM/DyQAsNaAL7nDCMsAAAA"/>
  </w:docVars>
  <w:rsids>
    <w:rsidRoot w:val="004210F1"/>
    <w:rsid w:val="000001F6"/>
    <w:rsid w:val="00000DD1"/>
    <w:rsid w:val="00003B85"/>
    <w:rsid w:val="0000440B"/>
    <w:rsid w:val="00007559"/>
    <w:rsid w:val="00011BFB"/>
    <w:rsid w:val="00014ADE"/>
    <w:rsid w:val="00024F34"/>
    <w:rsid w:val="00025B9E"/>
    <w:rsid w:val="00030F92"/>
    <w:rsid w:val="0003663C"/>
    <w:rsid w:val="0004097C"/>
    <w:rsid w:val="0004170E"/>
    <w:rsid w:val="00042E03"/>
    <w:rsid w:val="000554CB"/>
    <w:rsid w:val="00060BA2"/>
    <w:rsid w:val="000669BB"/>
    <w:rsid w:val="00071716"/>
    <w:rsid w:val="000721DE"/>
    <w:rsid w:val="00072760"/>
    <w:rsid w:val="000731FC"/>
    <w:rsid w:val="0007747F"/>
    <w:rsid w:val="00094F59"/>
    <w:rsid w:val="00095647"/>
    <w:rsid w:val="000961E2"/>
    <w:rsid w:val="000B2A6F"/>
    <w:rsid w:val="000C312C"/>
    <w:rsid w:val="000C47FF"/>
    <w:rsid w:val="000C4FF2"/>
    <w:rsid w:val="000D65C4"/>
    <w:rsid w:val="000D7A60"/>
    <w:rsid w:val="000E49BE"/>
    <w:rsid w:val="000E7F1F"/>
    <w:rsid w:val="000F7463"/>
    <w:rsid w:val="00101155"/>
    <w:rsid w:val="00102F3D"/>
    <w:rsid w:val="001049BE"/>
    <w:rsid w:val="00110054"/>
    <w:rsid w:val="00111BA3"/>
    <w:rsid w:val="0011595A"/>
    <w:rsid w:val="00116744"/>
    <w:rsid w:val="0012158B"/>
    <w:rsid w:val="0012585E"/>
    <w:rsid w:val="0013123C"/>
    <w:rsid w:val="00137198"/>
    <w:rsid w:val="0013768B"/>
    <w:rsid w:val="00144AA8"/>
    <w:rsid w:val="00153194"/>
    <w:rsid w:val="001576FC"/>
    <w:rsid w:val="0016042F"/>
    <w:rsid w:val="00164ECF"/>
    <w:rsid w:val="00167A2D"/>
    <w:rsid w:val="001744D5"/>
    <w:rsid w:val="00174922"/>
    <w:rsid w:val="00177A71"/>
    <w:rsid w:val="0018480B"/>
    <w:rsid w:val="00184BA6"/>
    <w:rsid w:val="00185A68"/>
    <w:rsid w:val="00192B22"/>
    <w:rsid w:val="00193971"/>
    <w:rsid w:val="00195492"/>
    <w:rsid w:val="001A26F0"/>
    <w:rsid w:val="001A3728"/>
    <w:rsid w:val="001B79EA"/>
    <w:rsid w:val="001C05AA"/>
    <w:rsid w:val="001C427A"/>
    <w:rsid w:val="001E437F"/>
    <w:rsid w:val="001F13E8"/>
    <w:rsid w:val="001F7852"/>
    <w:rsid w:val="002037DF"/>
    <w:rsid w:val="00204BEA"/>
    <w:rsid w:val="0020796C"/>
    <w:rsid w:val="00215BA3"/>
    <w:rsid w:val="00231C5B"/>
    <w:rsid w:val="002336AD"/>
    <w:rsid w:val="00233C2B"/>
    <w:rsid w:val="00236407"/>
    <w:rsid w:val="0023674C"/>
    <w:rsid w:val="00240E5E"/>
    <w:rsid w:val="002431B2"/>
    <w:rsid w:val="00245639"/>
    <w:rsid w:val="00255763"/>
    <w:rsid w:val="0026625A"/>
    <w:rsid w:val="002824BA"/>
    <w:rsid w:val="00283CE9"/>
    <w:rsid w:val="00290032"/>
    <w:rsid w:val="0029694F"/>
    <w:rsid w:val="002A1B1D"/>
    <w:rsid w:val="002A30D8"/>
    <w:rsid w:val="002A731B"/>
    <w:rsid w:val="002B063E"/>
    <w:rsid w:val="002B1826"/>
    <w:rsid w:val="002B6CFA"/>
    <w:rsid w:val="002C113A"/>
    <w:rsid w:val="002C11F6"/>
    <w:rsid w:val="002C4FCB"/>
    <w:rsid w:val="002C5557"/>
    <w:rsid w:val="002C7810"/>
    <w:rsid w:val="002D3FCC"/>
    <w:rsid w:val="002D5011"/>
    <w:rsid w:val="002D696E"/>
    <w:rsid w:val="002E04B1"/>
    <w:rsid w:val="002F4E38"/>
    <w:rsid w:val="002F5579"/>
    <w:rsid w:val="00303BBB"/>
    <w:rsid w:val="00305F0C"/>
    <w:rsid w:val="00307977"/>
    <w:rsid w:val="00312626"/>
    <w:rsid w:val="00337FF4"/>
    <w:rsid w:val="003424CD"/>
    <w:rsid w:val="003434B4"/>
    <w:rsid w:val="00346D53"/>
    <w:rsid w:val="003557F2"/>
    <w:rsid w:val="00361F25"/>
    <w:rsid w:val="003665C5"/>
    <w:rsid w:val="00372936"/>
    <w:rsid w:val="00377A84"/>
    <w:rsid w:val="00390320"/>
    <w:rsid w:val="00391DAE"/>
    <w:rsid w:val="0039750B"/>
    <w:rsid w:val="003A586E"/>
    <w:rsid w:val="003B0ABA"/>
    <w:rsid w:val="003B541E"/>
    <w:rsid w:val="003B69D4"/>
    <w:rsid w:val="003B71E5"/>
    <w:rsid w:val="003C61F2"/>
    <w:rsid w:val="003D4D8F"/>
    <w:rsid w:val="003E4961"/>
    <w:rsid w:val="003E6D0D"/>
    <w:rsid w:val="003E6D92"/>
    <w:rsid w:val="003F6214"/>
    <w:rsid w:val="003F6B7E"/>
    <w:rsid w:val="0040431E"/>
    <w:rsid w:val="0040599E"/>
    <w:rsid w:val="00412B75"/>
    <w:rsid w:val="0041411A"/>
    <w:rsid w:val="004210F1"/>
    <w:rsid w:val="00422551"/>
    <w:rsid w:val="00424147"/>
    <w:rsid w:val="00430870"/>
    <w:rsid w:val="0043585E"/>
    <w:rsid w:val="00443CB1"/>
    <w:rsid w:val="00444FF1"/>
    <w:rsid w:val="0044542F"/>
    <w:rsid w:val="00465F32"/>
    <w:rsid w:val="0047111D"/>
    <w:rsid w:val="00471179"/>
    <w:rsid w:val="00475990"/>
    <w:rsid w:val="004762B2"/>
    <w:rsid w:val="0047666B"/>
    <w:rsid w:val="00476D20"/>
    <w:rsid w:val="00481AC4"/>
    <w:rsid w:val="00482257"/>
    <w:rsid w:val="00491EB1"/>
    <w:rsid w:val="0049623C"/>
    <w:rsid w:val="004A39D9"/>
    <w:rsid w:val="004A6024"/>
    <w:rsid w:val="004B4BFD"/>
    <w:rsid w:val="004B549A"/>
    <w:rsid w:val="004B77B4"/>
    <w:rsid w:val="004C3078"/>
    <w:rsid w:val="004C5CAD"/>
    <w:rsid w:val="004D7AA3"/>
    <w:rsid w:val="004E1B81"/>
    <w:rsid w:val="004E403A"/>
    <w:rsid w:val="004E4CE4"/>
    <w:rsid w:val="004F194A"/>
    <w:rsid w:val="004F1E4D"/>
    <w:rsid w:val="004F5393"/>
    <w:rsid w:val="004F7634"/>
    <w:rsid w:val="005009B3"/>
    <w:rsid w:val="00501522"/>
    <w:rsid w:val="00501820"/>
    <w:rsid w:val="0050498C"/>
    <w:rsid w:val="0050650D"/>
    <w:rsid w:val="00521432"/>
    <w:rsid w:val="00540923"/>
    <w:rsid w:val="00543AF4"/>
    <w:rsid w:val="00546066"/>
    <w:rsid w:val="00551625"/>
    <w:rsid w:val="00563C7A"/>
    <w:rsid w:val="00570209"/>
    <w:rsid w:val="00570F63"/>
    <w:rsid w:val="00572447"/>
    <w:rsid w:val="00580317"/>
    <w:rsid w:val="0058122B"/>
    <w:rsid w:val="00585B19"/>
    <w:rsid w:val="00585D8B"/>
    <w:rsid w:val="00593520"/>
    <w:rsid w:val="005A2ECE"/>
    <w:rsid w:val="005A5E37"/>
    <w:rsid w:val="005A5F13"/>
    <w:rsid w:val="005B2DF7"/>
    <w:rsid w:val="005B4238"/>
    <w:rsid w:val="005C7606"/>
    <w:rsid w:val="005D02DE"/>
    <w:rsid w:val="005D0F34"/>
    <w:rsid w:val="005D1859"/>
    <w:rsid w:val="005D5A4E"/>
    <w:rsid w:val="005D7A1D"/>
    <w:rsid w:val="005E21DD"/>
    <w:rsid w:val="005E2580"/>
    <w:rsid w:val="005F06E8"/>
    <w:rsid w:val="005F6E0E"/>
    <w:rsid w:val="006029E7"/>
    <w:rsid w:val="0060310E"/>
    <w:rsid w:val="0060396A"/>
    <w:rsid w:val="0060430D"/>
    <w:rsid w:val="0060468A"/>
    <w:rsid w:val="00614104"/>
    <w:rsid w:val="00621799"/>
    <w:rsid w:val="00626C3F"/>
    <w:rsid w:val="0062765F"/>
    <w:rsid w:val="006313E9"/>
    <w:rsid w:val="00631A0A"/>
    <w:rsid w:val="00651851"/>
    <w:rsid w:val="00654335"/>
    <w:rsid w:val="006709D8"/>
    <w:rsid w:val="006743DF"/>
    <w:rsid w:val="0067598E"/>
    <w:rsid w:val="00680B4C"/>
    <w:rsid w:val="00692265"/>
    <w:rsid w:val="00692548"/>
    <w:rsid w:val="00697153"/>
    <w:rsid w:val="006A0175"/>
    <w:rsid w:val="006A72C3"/>
    <w:rsid w:val="006C0611"/>
    <w:rsid w:val="006C1D66"/>
    <w:rsid w:val="006C304D"/>
    <w:rsid w:val="006C3159"/>
    <w:rsid w:val="006C4E15"/>
    <w:rsid w:val="006D5316"/>
    <w:rsid w:val="006E0832"/>
    <w:rsid w:val="00705A82"/>
    <w:rsid w:val="00711185"/>
    <w:rsid w:val="00711EBD"/>
    <w:rsid w:val="00715FD6"/>
    <w:rsid w:val="007164D0"/>
    <w:rsid w:val="00717188"/>
    <w:rsid w:val="00726180"/>
    <w:rsid w:val="00726C3F"/>
    <w:rsid w:val="00734753"/>
    <w:rsid w:val="00736758"/>
    <w:rsid w:val="00746972"/>
    <w:rsid w:val="0075289B"/>
    <w:rsid w:val="00756C0F"/>
    <w:rsid w:val="00757134"/>
    <w:rsid w:val="007623FD"/>
    <w:rsid w:val="00767709"/>
    <w:rsid w:val="007739CE"/>
    <w:rsid w:val="0078219B"/>
    <w:rsid w:val="00782D45"/>
    <w:rsid w:val="0078607C"/>
    <w:rsid w:val="00787EEF"/>
    <w:rsid w:val="0079065E"/>
    <w:rsid w:val="00790F4C"/>
    <w:rsid w:val="00791036"/>
    <w:rsid w:val="00791354"/>
    <w:rsid w:val="00791D05"/>
    <w:rsid w:val="007940EB"/>
    <w:rsid w:val="00795B85"/>
    <w:rsid w:val="007A130C"/>
    <w:rsid w:val="007A76B7"/>
    <w:rsid w:val="007B011B"/>
    <w:rsid w:val="007B10D7"/>
    <w:rsid w:val="007B2248"/>
    <w:rsid w:val="007C72CA"/>
    <w:rsid w:val="007E2E65"/>
    <w:rsid w:val="007E4441"/>
    <w:rsid w:val="007F19DF"/>
    <w:rsid w:val="007F66F7"/>
    <w:rsid w:val="00802B38"/>
    <w:rsid w:val="008105DB"/>
    <w:rsid w:val="008106B2"/>
    <w:rsid w:val="0081080A"/>
    <w:rsid w:val="00812127"/>
    <w:rsid w:val="00824994"/>
    <w:rsid w:val="00825A22"/>
    <w:rsid w:val="00826884"/>
    <w:rsid w:val="00833D61"/>
    <w:rsid w:val="0084038D"/>
    <w:rsid w:val="00843210"/>
    <w:rsid w:val="00844E79"/>
    <w:rsid w:val="008536CB"/>
    <w:rsid w:val="00853D97"/>
    <w:rsid w:val="0085530A"/>
    <w:rsid w:val="0086188F"/>
    <w:rsid w:val="00863ECD"/>
    <w:rsid w:val="00870F14"/>
    <w:rsid w:val="0087178E"/>
    <w:rsid w:val="00871B2F"/>
    <w:rsid w:val="00873715"/>
    <w:rsid w:val="00874E7E"/>
    <w:rsid w:val="00884BEC"/>
    <w:rsid w:val="0088585A"/>
    <w:rsid w:val="008904A9"/>
    <w:rsid w:val="008A0C85"/>
    <w:rsid w:val="008A466F"/>
    <w:rsid w:val="008B144B"/>
    <w:rsid w:val="008B4734"/>
    <w:rsid w:val="008C190B"/>
    <w:rsid w:val="008C1E71"/>
    <w:rsid w:val="008C3786"/>
    <w:rsid w:val="008C5CF6"/>
    <w:rsid w:val="008D0B91"/>
    <w:rsid w:val="008D4A31"/>
    <w:rsid w:val="008E2EFB"/>
    <w:rsid w:val="008E79B6"/>
    <w:rsid w:val="00912704"/>
    <w:rsid w:val="00920C6F"/>
    <w:rsid w:val="00923237"/>
    <w:rsid w:val="00923DDD"/>
    <w:rsid w:val="00933A37"/>
    <w:rsid w:val="00933F1C"/>
    <w:rsid w:val="00947DA9"/>
    <w:rsid w:val="00951DE7"/>
    <w:rsid w:val="0095355C"/>
    <w:rsid w:val="00956F6A"/>
    <w:rsid w:val="00964EC1"/>
    <w:rsid w:val="00965F8A"/>
    <w:rsid w:val="009706B5"/>
    <w:rsid w:val="00982868"/>
    <w:rsid w:val="009837DC"/>
    <w:rsid w:val="00987CD7"/>
    <w:rsid w:val="009916A1"/>
    <w:rsid w:val="009A04DA"/>
    <w:rsid w:val="009A050B"/>
    <w:rsid w:val="009B2866"/>
    <w:rsid w:val="009B5F59"/>
    <w:rsid w:val="009B786F"/>
    <w:rsid w:val="009D2605"/>
    <w:rsid w:val="00A03E2F"/>
    <w:rsid w:val="00A13F29"/>
    <w:rsid w:val="00A2013B"/>
    <w:rsid w:val="00A202E6"/>
    <w:rsid w:val="00A230CF"/>
    <w:rsid w:val="00A232D9"/>
    <w:rsid w:val="00A27606"/>
    <w:rsid w:val="00A3332A"/>
    <w:rsid w:val="00A421C1"/>
    <w:rsid w:val="00A42DDC"/>
    <w:rsid w:val="00A46390"/>
    <w:rsid w:val="00A5209E"/>
    <w:rsid w:val="00A558DB"/>
    <w:rsid w:val="00A60C66"/>
    <w:rsid w:val="00A61286"/>
    <w:rsid w:val="00A61338"/>
    <w:rsid w:val="00A64D5A"/>
    <w:rsid w:val="00A848ED"/>
    <w:rsid w:val="00A85716"/>
    <w:rsid w:val="00A864AC"/>
    <w:rsid w:val="00A86816"/>
    <w:rsid w:val="00A87C37"/>
    <w:rsid w:val="00A92132"/>
    <w:rsid w:val="00A9289D"/>
    <w:rsid w:val="00A92E41"/>
    <w:rsid w:val="00A93D80"/>
    <w:rsid w:val="00A954DB"/>
    <w:rsid w:val="00A97548"/>
    <w:rsid w:val="00AA3863"/>
    <w:rsid w:val="00AA6869"/>
    <w:rsid w:val="00AB0EF9"/>
    <w:rsid w:val="00AB0F48"/>
    <w:rsid w:val="00AB2FFD"/>
    <w:rsid w:val="00AB6113"/>
    <w:rsid w:val="00AC0FC8"/>
    <w:rsid w:val="00AC1B9B"/>
    <w:rsid w:val="00AC2976"/>
    <w:rsid w:val="00AD10BE"/>
    <w:rsid w:val="00AD23AE"/>
    <w:rsid w:val="00AE047D"/>
    <w:rsid w:val="00AE1B7F"/>
    <w:rsid w:val="00AE1DC6"/>
    <w:rsid w:val="00AE1E00"/>
    <w:rsid w:val="00AF12FA"/>
    <w:rsid w:val="00AF3C02"/>
    <w:rsid w:val="00B0237B"/>
    <w:rsid w:val="00B02671"/>
    <w:rsid w:val="00B0554F"/>
    <w:rsid w:val="00B06A49"/>
    <w:rsid w:val="00B10827"/>
    <w:rsid w:val="00B219BC"/>
    <w:rsid w:val="00B25577"/>
    <w:rsid w:val="00B31A89"/>
    <w:rsid w:val="00B42C5B"/>
    <w:rsid w:val="00B45F05"/>
    <w:rsid w:val="00B4627D"/>
    <w:rsid w:val="00B47D25"/>
    <w:rsid w:val="00B53F64"/>
    <w:rsid w:val="00B54B53"/>
    <w:rsid w:val="00B643B0"/>
    <w:rsid w:val="00B756AB"/>
    <w:rsid w:val="00B85145"/>
    <w:rsid w:val="00B87FD8"/>
    <w:rsid w:val="00BA04BB"/>
    <w:rsid w:val="00BA4592"/>
    <w:rsid w:val="00BB55CF"/>
    <w:rsid w:val="00BB5D1B"/>
    <w:rsid w:val="00BC2A7C"/>
    <w:rsid w:val="00BC724F"/>
    <w:rsid w:val="00BD1907"/>
    <w:rsid w:val="00BD4C7F"/>
    <w:rsid w:val="00BD4D41"/>
    <w:rsid w:val="00BE4AAF"/>
    <w:rsid w:val="00BF4359"/>
    <w:rsid w:val="00BF6139"/>
    <w:rsid w:val="00C04159"/>
    <w:rsid w:val="00C04777"/>
    <w:rsid w:val="00C07D5E"/>
    <w:rsid w:val="00C10563"/>
    <w:rsid w:val="00C11E8B"/>
    <w:rsid w:val="00C20343"/>
    <w:rsid w:val="00C32EF9"/>
    <w:rsid w:val="00C36503"/>
    <w:rsid w:val="00C401F1"/>
    <w:rsid w:val="00C40421"/>
    <w:rsid w:val="00C436F3"/>
    <w:rsid w:val="00C472B7"/>
    <w:rsid w:val="00C52DDC"/>
    <w:rsid w:val="00C536EA"/>
    <w:rsid w:val="00C53EB3"/>
    <w:rsid w:val="00C767B3"/>
    <w:rsid w:val="00C76E12"/>
    <w:rsid w:val="00C773BC"/>
    <w:rsid w:val="00C826B3"/>
    <w:rsid w:val="00C93ED4"/>
    <w:rsid w:val="00C93FF9"/>
    <w:rsid w:val="00C94731"/>
    <w:rsid w:val="00C95EFD"/>
    <w:rsid w:val="00C96D4F"/>
    <w:rsid w:val="00CC0329"/>
    <w:rsid w:val="00CC4178"/>
    <w:rsid w:val="00CC41E7"/>
    <w:rsid w:val="00CC4997"/>
    <w:rsid w:val="00CC5CF8"/>
    <w:rsid w:val="00CE5C31"/>
    <w:rsid w:val="00CF3AC3"/>
    <w:rsid w:val="00D00380"/>
    <w:rsid w:val="00D0564E"/>
    <w:rsid w:val="00D108F7"/>
    <w:rsid w:val="00D1773B"/>
    <w:rsid w:val="00D244D1"/>
    <w:rsid w:val="00D25D04"/>
    <w:rsid w:val="00D43210"/>
    <w:rsid w:val="00D47977"/>
    <w:rsid w:val="00D544D9"/>
    <w:rsid w:val="00D60689"/>
    <w:rsid w:val="00D649B2"/>
    <w:rsid w:val="00D716CD"/>
    <w:rsid w:val="00D72268"/>
    <w:rsid w:val="00D72568"/>
    <w:rsid w:val="00D739A5"/>
    <w:rsid w:val="00D74F26"/>
    <w:rsid w:val="00D75701"/>
    <w:rsid w:val="00D85F4B"/>
    <w:rsid w:val="00D92A6C"/>
    <w:rsid w:val="00D9632F"/>
    <w:rsid w:val="00DA1793"/>
    <w:rsid w:val="00DB0E99"/>
    <w:rsid w:val="00DB2845"/>
    <w:rsid w:val="00DB7115"/>
    <w:rsid w:val="00DC4486"/>
    <w:rsid w:val="00DC7E98"/>
    <w:rsid w:val="00DD1AD2"/>
    <w:rsid w:val="00DF3438"/>
    <w:rsid w:val="00DF7015"/>
    <w:rsid w:val="00E008EC"/>
    <w:rsid w:val="00E008F7"/>
    <w:rsid w:val="00E0564D"/>
    <w:rsid w:val="00E13A36"/>
    <w:rsid w:val="00E1566E"/>
    <w:rsid w:val="00E17E96"/>
    <w:rsid w:val="00E22E0C"/>
    <w:rsid w:val="00E24745"/>
    <w:rsid w:val="00E25B0A"/>
    <w:rsid w:val="00E276BD"/>
    <w:rsid w:val="00E45DDA"/>
    <w:rsid w:val="00E45FB5"/>
    <w:rsid w:val="00E4659B"/>
    <w:rsid w:val="00E46F70"/>
    <w:rsid w:val="00E51316"/>
    <w:rsid w:val="00E51669"/>
    <w:rsid w:val="00E63C06"/>
    <w:rsid w:val="00E65895"/>
    <w:rsid w:val="00E717DB"/>
    <w:rsid w:val="00E75CE6"/>
    <w:rsid w:val="00E906FD"/>
    <w:rsid w:val="00E92792"/>
    <w:rsid w:val="00E93B58"/>
    <w:rsid w:val="00E93C9C"/>
    <w:rsid w:val="00EA0432"/>
    <w:rsid w:val="00EA27F6"/>
    <w:rsid w:val="00EB14ED"/>
    <w:rsid w:val="00EB4A8A"/>
    <w:rsid w:val="00EC08FA"/>
    <w:rsid w:val="00EC2CDE"/>
    <w:rsid w:val="00EC740D"/>
    <w:rsid w:val="00ED3EC5"/>
    <w:rsid w:val="00ED435B"/>
    <w:rsid w:val="00ED43DA"/>
    <w:rsid w:val="00EE456D"/>
    <w:rsid w:val="00EE5758"/>
    <w:rsid w:val="00EE5CD6"/>
    <w:rsid w:val="00EE70A8"/>
    <w:rsid w:val="00EF42DD"/>
    <w:rsid w:val="00EF4CC5"/>
    <w:rsid w:val="00EF54CD"/>
    <w:rsid w:val="00F06C86"/>
    <w:rsid w:val="00F10715"/>
    <w:rsid w:val="00F1384D"/>
    <w:rsid w:val="00F140AC"/>
    <w:rsid w:val="00F17600"/>
    <w:rsid w:val="00F17E62"/>
    <w:rsid w:val="00F226A9"/>
    <w:rsid w:val="00F25119"/>
    <w:rsid w:val="00F32822"/>
    <w:rsid w:val="00F368A2"/>
    <w:rsid w:val="00F475F8"/>
    <w:rsid w:val="00F54030"/>
    <w:rsid w:val="00F550C4"/>
    <w:rsid w:val="00F57E77"/>
    <w:rsid w:val="00F63347"/>
    <w:rsid w:val="00F70CB1"/>
    <w:rsid w:val="00F74927"/>
    <w:rsid w:val="00F74A90"/>
    <w:rsid w:val="00F767CF"/>
    <w:rsid w:val="00F7680F"/>
    <w:rsid w:val="00F92121"/>
    <w:rsid w:val="00F9642E"/>
    <w:rsid w:val="00F96F51"/>
    <w:rsid w:val="00F97A33"/>
    <w:rsid w:val="00FA3CB2"/>
    <w:rsid w:val="00FA5116"/>
    <w:rsid w:val="00FB3D5D"/>
    <w:rsid w:val="00FB726F"/>
    <w:rsid w:val="00FC0F6A"/>
    <w:rsid w:val="00FC144A"/>
    <w:rsid w:val="00FC15D0"/>
    <w:rsid w:val="00FC1D9B"/>
    <w:rsid w:val="00FC4F7F"/>
    <w:rsid w:val="00FD0A5A"/>
    <w:rsid w:val="00FD2B86"/>
    <w:rsid w:val="00FE2C8F"/>
    <w:rsid w:val="00FE4EBD"/>
    <w:rsid w:val="00FE6E23"/>
    <w:rsid w:val="00FF0D9B"/>
    <w:rsid w:val="00FF3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DA6F11"/>
  <w15:docId w15:val="{8EF1AF8F-37D3-4DEB-9505-41075DDA8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ind w:left="567" w:hanging="567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66F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7F66F7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4627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323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B4627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B4627D"/>
    <w:pPr>
      <w:autoSpaceDE w:val="0"/>
      <w:autoSpaceDN w:val="0"/>
      <w:jc w:val="center"/>
    </w:pPr>
    <w:rPr>
      <w:rFonts w:ascii="Univers" w:hAnsi="Univers"/>
      <w:b/>
      <w:bCs/>
    </w:rPr>
  </w:style>
  <w:style w:type="character" w:customStyle="1" w:styleId="TitleChar">
    <w:name w:val="Title Char"/>
    <w:basedOn w:val="DefaultParagraphFont"/>
    <w:link w:val="Title"/>
    <w:rsid w:val="00B4627D"/>
    <w:rPr>
      <w:rFonts w:ascii="Univers" w:hAnsi="Univers"/>
      <w:b/>
      <w:bCs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qFormat/>
    <w:rsid w:val="00B4627D"/>
    <w:pPr>
      <w:autoSpaceDE w:val="0"/>
      <w:autoSpaceDN w:val="0"/>
      <w:spacing w:line="360" w:lineRule="auto"/>
      <w:jc w:val="center"/>
    </w:pPr>
    <w:rPr>
      <w:rFonts w:ascii="Univers" w:hAnsi="Univers"/>
      <w:b/>
      <w:bCs/>
      <w:u w:val="single"/>
      <w:lang w:val="fr-FR" w:eastAsia="fr-FR"/>
    </w:rPr>
  </w:style>
  <w:style w:type="character" w:customStyle="1" w:styleId="SubtitleChar">
    <w:name w:val="Subtitle Char"/>
    <w:basedOn w:val="DefaultParagraphFont"/>
    <w:link w:val="Subtitle"/>
    <w:rsid w:val="00B4627D"/>
    <w:rPr>
      <w:rFonts w:ascii="Univers" w:hAnsi="Univers"/>
      <w:b/>
      <w:bCs/>
      <w:sz w:val="24"/>
      <w:szCs w:val="24"/>
      <w:u w:val="single"/>
      <w:lang w:val="fr-FR" w:eastAsia="fr-FR"/>
    </w:rPr>
  </w:style>
  <w:style w:type="paragraph" w:styleId="ListParagraph">
    <w:name w:val="List Paragraph"/>
    <w:basedOn w:val="Normal"/>
    <w:uiPriority w:val="99"/>
    <w:qFormat/>
    <w:rsid w:val="00B45F05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C472B7"/>
    <w:pPr>
      <w:autoSpaceDE w:val="0"/>
      <w:autoSpaceDN w:val="0"/>
      <w:spacing w:before="60"/>
      <w:ind w:firstLine="720"/>
    </w:pPr>
  </w:style>
  <w:style w:type="character" w:customStyle="1" w:styleId="BodyTextIndentChar">
    <w:name w:val="Body Text Indent Char"/>
    <w:basedOn w:val="DefaultParagraphFont"/>
    <w:link w:val="BodyTextIndent"/>
    <w:rsid w:val="00C472B7"/>
    <w:rPr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92323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6A72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A72C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6A72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2C3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6A72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72C3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8C3786"/>
    <w:pPr>
      <w:spacing w:before="100" w:beforeAutospacing="1" w:after="100" w:afterAutospacing="1"/>
      <w:ind w:left="0" w:firstLine="0"/>
      <w:jc w:val="left"/>
    </w:pPr>
    <w:rPr>
      <w:lang w:val="en-GB" w:eastAsia="en-GB"/>
    </w:rPr>
  </w:style>
  <w:style w:type="character" w:customStyle="1" w:styleId="fn">
    <w:name w:val="fn"/>
    <w:basedOn w:val="DefaultParagraphFont"/>
    <w:rsid w:val="00DB7115"/>
  </w:style>
  <w:style w:type="paragraph" w:customStyle="1" w:styleId="TableContents">
    <w:name w:val="Table Contents"/>
    <w:basedOn w:val="Normal"/>
    <w:rsid w:val="0013123C"/>
    <w:pPr>
      <w:widowControl w:val="0"/>
      <w:suppressLineNumbers/>
      <w:suppressAutoHyphens/>
      <w:spacing w:after="200" w:line="276" w:lineRule="auto"/>
      <w:ind w:left="0" w:firstLine="0"/>
      <w:jc w:val="left"/>
    </w:pPr>
    <w:rPr>
      <w:rFonts w:ascii="Liberation Serif" w:eastAsia="Liberation Serif" w:cs="Lohit Hindi"/>
      <w:color w:val="00000A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8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9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46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8EDAB3-B4D3-4D8E-8EB7-D1D37E5E7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7</TotalTime>
  <Pages>2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, Pilani</Company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user</dc:creator>
  <cp:lastModifiedBy>BITS</cp:lastModifiedBy>
  <cp:revision>29</cp:revision>
  <cp:lastPrinted>2016-04-30T06:20:00Z</cp:lastPrinted>
  <dcterms:created xsi:type="dcterms:W3CDTF">2020-10-28T20:22:00Z</dcterms:created>
  <dcterms:modified xsi:type="dcterms:W3CDTF">2021-08-13T06:03:00Z</dcterms:modified>
</cp:coreProperties>
</file>